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995D7" w14:textId="77777777" w:rsidR="00441CDE" w:rsidRDefault="00032C5B" w:rsidP="008F540F">
      <w:pPr>
        <w:jc w:val="center"/>
        <w:rPr>
          <w:b/>
          <w:sz w:val="32"/>
          <w:szCs w:val="32"/>
        </w:rPr>
      </w:pPr>
      <w:r w:rsidRPr="00032C5B">
        <w:rPr>
          <w:b/>
          <w:sz w:val="32"/>
          <w:szCs w:val="32"/>
        </w:rPr>
        <w:t>Documento de Game Design</w:t>
      </w:r>
    </w:p>
    <w:p w14:paraId="30D63532" w14:textId="77777777" w:rsidR="00032C5B" w:rsidRDefault="00032C5B" w:rsidP="008F540F">
      <w:pPr>
        <w:jc w:val="center"/>
        <w:rPr>
          <w:b/>
          <w:sz w:val="32"/>
          <w:szCs w:val="32"/>
        </w:rPr>
      </w:pPr>
    </w:p>
    <w:p w14:paraId="24C37BB5" w14:textId="77777777" w:rsidR="00032C5B" w:rsidRDefault="00032C5B" w:rsidP="008F540F">
      <w:pPr>
        <w:jc w:val="center"/>
        <w:rPr>
          <w:b/>
          <w:sz w:val="32"/>
          <w:szCs w:val="32"/>
        </w:rPr>
      </w:pPr>
    </w:p>
    <w:p w14:paraId="7A6D9F99" w14:textId="77777777" w:rsidR="00032C5B" w:rsidRDefault="00032C5B" w:rsidP="008F540F">
      <w:pPr>
        <w:jc w:val="center"/>
        <w:rPr>
          <w:b/>
          <w:sz w:val="32"/>
          <w:szCs w:val="32"/>
        </w:rPr>
      </w:pPr>
    </w:p>
    <w:p w14:paraId="5A90B069" w14:textId="77777777" w:rsidR="00032C5B" w:rsidRDefault="00032C5B" w:rsidP="008F540F">
      <w:pPr>
        <w:jc w:val="center"/>
        <w:rPr>
          <w:b/>
          <w:sz w:val="32"/>
          <w:szCs w:val="32"/>
        </w:rPr>
      </w:pPr>
    </w:p>
    <w:p w14:paraId="7BCC817C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6F906DFA" w14:textId="77777777" w:rsidR="006E5E28" w:rsidRPr="006E5E28" w:rsidRDefault="006E5E28" w:rsidP="008F540F">
      <w:pPr>
        <w:jc w:val="center"/>
        <w:rPr>
          <w:b/>
          <w:sz w:val="40"/>
          <w:szCs w:val="40"/>
        </w:rPr>
      </w:pPr>
    </w:p>
    <w:p w14:paraId="12D7FA72" w14:textId="79134739" w:rsidR="00032C5B" w:rsidRPr="006E5E28" w:rsidRDefault="00366CC1" w:rsidP="008F54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&lt;Nome do Jogo&gt;</w:t>
      </w:r>
    </w:p>
    <w:p w14:paraId="02AFAD2D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28934EF2" w14:textId="77777777" w:rsidR="006E5E28" w:rsidRDefault="00366CC1" w:rsidP="008F540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signers</w:t>
      </w:r>
    </w:p>
    <w:p w14:paraId="36486B37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1345EA89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7C433D2B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3A8E8BB0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0991BC87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36FA3580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37E33AA7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234DF9A1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016E4A9E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7F313A8E" w14:textId="77777777" w:rsidR="006E5E28" w:rsidRDefault="006E5E28" w:rsidP="008F540F">
      <w:pPr>
        <w:jc w:val="center"/>
        <w:rPr>
          <w:b/>
          <w:sz w:val="32"/>
          <w:szCs w:val="32"/>
        </w:rPr>
      </w:pPr>
    </w:p>
    <w:p w14:paraId="1EA04B68" w14:textId="77777777" w:rsidR="006E5E28" w:rsidRDefault="006E5E28" w:rsidP="008F540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11/12/2012</w:t>
      </w:r>
    </w:p>
    <w:p w14:paraId="06799081" w14:textId="77777777" w:rsidR="006E5E28" w:rsidRDefault="00461126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NTRODUÇÃO</w:t>
      </w:r>
    </w:p>
    <w:p w14:paraId="00A94F6D" w14:textId="77777777" w:rsidR="00891E56" w:rsidRDefault="00366CC1" w:rsidP="008F540F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Descrição geral do jogo com principais objetivos</w:t>
      </w:r>
      <w:r w:rsidR="00F2497C">
        <w:rPr>
          <w:sz w:val="24"/>
          <w:szCs w:val="24"/>
        </w:rPr>
        <w:t>.</w:t>
      </w:r>
    </w:p>
    <w:p w14:paraId="7A58C2AA" w14:textId="1F931EDD" w:rsidR="00366CC1" w:rsidRDefault="00366CC1" w:rsidP="009F12AD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HISTÓRIA</w:t>
      </w:r>
    </w:p>
    <w:p w14:paraId="3A112C73" w14:textId="3EF935D8" w:rsidR="00C74293" w:rsidRDefault="00C74293" w:rsidP="009F12AD">
      <w:p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Escuro, muito escuro, alguns borrões aleatórios sem sentido como sonhos</w:t>
      </w:r>
      <w:r w:rsidR="00D55324">
        <w:rPr>
          <w:bCs/>
          <w:sz w:val="24"/>
          <w:szCs w:val="24"/>
        </w:rPr>
        <w:t>...</w:t>
      </w:r>
      <w:r>
        <w:rPr>
          <w:bCs/>
          <w:sz w:val="24"/>
          <w:szCs w:val="24"/>
        </w:rPr>
        <w:t xml:space="preserve"> </w:t>
      </w:r>
      <w:r w:rsidR="00D55324">
        <w:rPr>
          <w:bCs/>
          <w:sz w:val="24"/>
          <w:szCs w:val="24"/>
        </w:rPr>
        <w:t>U</w:t>
      </w:r>
      <w:r w:rsidRPr="00C74293">
        <w:rPr>
          <w:bCs/>
          <w:sz w:val="24"/>
          <w:szCs w:val="24"/>
        </w:rPr>
        <w:t xml:space="preserve">m surto </w:t>
      </w:r>
      <w:r>
        <w:rPr>
          <w:bCs/>
          <w:sz w:val="24"/>
          <w:szCs w:val="24"/>
        </w:rPr>
        <w:t xml:space="preserve">de energia acontece e você acorda caindo </w:t>
      </w:r>
      <w:r w:rsidR="00D55324">
        <w:rPr>
          <w:bCs/>
          <w:sz w:val="24"/>
          <w:szCs w:val="24"/>
        </w:rPr>
        <w:t>contra o</w:t>
      </w:r>
      <w:r>
        <w:rPr>
          <w:bCs/>
          <w:sz w:val="24"/>
          <w:szCs w:val="24"/>
        </w:rPr>
        <w:t xml:space="preserve"> chão. Um pouco fraco, mas saudável após um longo tempo de sono, se levanta um pouco tonto e olha para o ambiente tentando entender algo, no entanto só vê na pouca iluminação do ambiente vários computadores, cabos, cápsulas do tamanho de um humano e uma porta aberta. Sem nome, sem identidade, sem propósito, mas com um instinto de sobrevivência ou curiosidade, você não sabe,</w:t>
      </w:r>
      <w:r w:rsidR="00D55324">
        <w:rPr>
          <w:bCs/>
          <w:sz w:val="24"/>
          <w:szCs w:val="24"/>
        </w:rPr>
        <w:t xml:space="preserve"> só sabe que</w:t>
      </w:r>
      <w:r>
        <w:rPr>
          <w:bCs/>
          <w:sz w:val="24"/>
          <w:szCs w:val="24"/>
        </w:rPr>
        <w:t xml:space="preserve"> precisa ir em frente e vai até a porta.</w:t>
      </w:r>
    </w:p>
    <w:p w14:paraId="799384D8" w14:textId="66B48CEB" w:rsidR="00D55324" w:rsidRDefault="00D55324" w:rsidP="009F12AD">
      <w:p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Você anda para frente, após a porta </w:t>
      </w:r>
      <w:r w:rsidR="00AE56BD">
        <w:rPr>
          <w:bCs/>
          <w:sz w:val="24"/>
          <w:szCs w:val="24"/>
        </w:rPr>
        <w:t>há uma grande sala com entradas para o que seriam quartos, mas todo o lugar está vazio, o mesmo acontece com todos os ambientes a fre</w:t>
      </w:r>
      <w:r w:rsidR="00DB7F1A">
        <w:rPr>
          <w:bCs/>
          <w:sz w:val="24"/>
          <w:szCs w:val="24"/>
        </w:rPr>
        <w:t>n</w:t>
      </w:r>
      <w:r w:rsidR="00AE56BD">
        <w:rPr>
          <w:bCs/>
          <w:sz w:val="24"/>
          <w:szCs w:val="24"/>
        </w:rPr>
        <w:t>te.</w:t>
      </w:r>
    </w:p>
    <w:p w14:paraId="4B4FFA2A" w14:textId="4354869E" w:rsidR="00D55324" w:rsidRDefault="00D55324" w:rsidP="009F12AD">
      <w:p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o fim do corredor há um botão, você o aperta, seria para abrir a porta, mas após aperta-lo a energia do ambiente cai totalmente ficando um breu</w:t>
      </w:r>
      <w:r w:rsidR="00555BFC">
        <w:rPr>
          <w:bCs/>
          <w:sz w:val="24"/>
          <w:szCs w:val="24"/>
        </w:rPr>
        <w:t>, exceto uma lanterna na outra ponta do corredor</w:t>
      </w:r>
      <w:r>
        <w:rPr>
          <w:bCs/>
          <w:sz w:val="24"/>
          <w:szCs w:val="24"/>
        </w:rPr>
        <w:t>. No corredor de cima uma fera se movimenta, ela sente sua presença e você ouve seu rosnado.</w:t>
      </w:r>
      <w:r w:rsidR="00555BFC">
        <w:rPr>
          <w:bCs/>
          <w:sz w:val="24"/>
          <w:szCs w:val="24"/>
        </w:rPr>
        <w:t xml:space="preserve"> Esta pequena lanterna é a sua luz, você a pega e sai pela única porta que abriu.</w:t>
      </w:r>
      <w:r>
        <w:rPr>
          <w:bCs/>
          <w:sz w:val="24"/>
          <w:szCs w:val="24"/>
        </w:rPr>
        <w:t xml:space="preserve"> </w:t>
      </w:r>
    </w:p>
    <w:p w14:paraId="1CBD3278" w14:textId="537BCE3D" w:rsidR="00E73072" w:rsidRDefault="00B54018" w:rsidP="009F12AD">
      <w:p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lgo começa a sussurrar no seu traje, é incompreensível, um holograma se forma em seu braço, é o que parece ser a transcrição do som incompreensível. Ele fala que já se passou muito tempo</w:t>
      </w:r>
      <w:r w:rsidR="00334C32">
        <w:rPr>
          <w:bCs/>
          <w:sz w:val="24"/>
          <w:szCs w:val="24"/>
        </w:rPr>
        <w:t>, que devemos seguir e em frente e que provavelmente somos as últimas pessoas vivas</w:t>
      </w:r>
      <w:r>
        <w:rPr>
          <w:bCs/>
          <w:sz w:val="24"/>
          <w:szCs w:val="24"/>
        </w:rPr>
        <w:t>.</w:t>
      </w:r>
      <w:r w:rsidR="00334C32">
        <w:rPr>
          <w:bCs/>
          <w:sz w:val="24"/>
          <w:szCs w:val="24"/>
        </w:rPr>
        <w:t xml:space="preserve"> Minha única motivação é seguir em frente.</w:t>
      </w:r>
    </w:p>
    <w:p w14:paraId="1C1DD23C" w14:textId="04647A52" w:rsidR="00D55324" w:rsidRDefault="00D55324" w:rsidP="009F12AD">
      <w:p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 piso que você estava andando se quebra, você cai em cima de um corpo, o som crescente da fera está cada vez mais perto, </w:t>
      </w:r>
      <w:r w:rsidR="00555BFC">
        <w:rPr>
          <w:bCs/>
          <w:sz w:val="24"/>
          <w:szCs w:val="24"/>
        </w:rPr>
        <w:t xml:space="preserve">não há lugar para correr se não em direção a fera, mas suas mãos sentem algo que já sentira antes, uma arma, você sente também uma forte adrenalina e a fera já está há pouco metros de você. Você pega a arma, mira para a fera e atira uma vez, ela não morre, mas sente o tiro, a arma pelo som que emite diz que está pronta para outro disparo, mais um tiro, você sente que venceu, mas a fera não caiu ainda, o último disparo é dado e com ele a fera cai imóvel, o som emitido após o último disparo revela que acabou a munição. </w:t>
      </w:r>
      <w:r w:rsidR="002B32B5">
        <w:rPr>
          <w:bCs/>
          <w:sz w:val="24"/>
          <w:szCs w:val="24"/>
        </w:rPr>
        <w:t>Vários rugidos são escutados, provavelmente o barulho chamou todas a criaturas do lugar, no mesmo instante a energia volta e a porta atrás de você se abre, você sabe que tem que correr.</w:t>
      </w:r>
    </w:p>
    <w:p w14:paraId="46C8B611" w14:textId="71FDC427" w:rsidR="002049E8" w:rsidRDefault="009411DF" w:rsidP="009F12AD">
      <w:p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m correria você chega em um elevador e se livra das feras, há um momento de calma enquanto o elevador sobe. Ao abrir, </w:t>
      </w:r>
      <w:r w:rsidR="00FC5A64">
        <w:rPr>
          <w:bCs/>
          <w:sz w:val="24"/>
          <w:szCs w:val="24"/>
        </w:rPr>
        <w:t>observa um longo corredor a céu aberto, e ao redor um mar de nuvens um pouco amareladas</w:t>
      </w:r>
      <w:r w:rsidR="006604BA">
        <w:rPr>
          <w:bCs/>
          <w:sz w:val="24"/>
          <w:szCs w:val="24"/>
        </w:rPr>
        <w:t xml:space="preserve"> abaixo</w:t>
      </w:r>
      <w:r w:rsidR="00FC5A64">
        <w:rPr>
          <w:bCs/>
          <w:sz w:val="24"/>
          <w:szCs w:val="24"/>
        </w:rPr>
        <w:t xml:space="preserve">, estamos nas nuvens Vênus, </w:t>
      </w:r>
      <w:r w:rsidR="006604BA">
        <w:rPr>
          <w:bCs/>
          <w:sz w:val="24"/>
          <w:szCs w:val="24"/>
        </w:rPr>
        <w:t>31 mil anos venusianos após a “Guerra do Fim”.</w:t>
      </w:r>
    </w:p>
    <w:p w14:paraId="2F5B1031" w14:textId="2C054ED9" w:rsidR="002049E8" w:rsidRDefault="002049E8" w:rsidP="00BE4A66">
      <w:pPr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Referência</w:t>
      </w:r>
      <w:r w:rsidR="00BE4A66">
        <w:rPr>
          <w:bCs/>
          <w:sz w:val="24"/>
          <w:szCs w:val="24"/>
        </w:rPr>
        <w:t xml:space="preserve"> do </w:t>
      </w:r>
      <w:proofErr w:type="spellStart"/>
      <w:r w:rsidR="00BE4A66">
        <w:rPr>
          <w:bCs/>
          <w:sz w:val="24"/>
          <w:szCs w:val="24"/>
        </w:rPr>
        <w:t>skybox</w:t>
      </w:r>
      <w:proofErr w:type="spellEnd"/>
      <w:r>
        <w:rPr>
          <w:bCs/>
          <w:sz w:val="24"/>
          <w:szCs w:val="24"/>
        </w:rPr>
        <w:t>:</w:t>
      </w:r>
      <w:r w:rsidRPr="002049E8">
        <w:rPr>
          <w:bCs/>
          <w:noProof/>
          <w:sz w:val="24"/>
          <w:szCs w:val="24"/>
        </w:rPr>
        <w:drawing>
          <wp:inline distT="0" distB="0" distL="0" distR="0" wp14:anchorId="28C72EC7" wp14:editId="6C2B7661">
            <wp:extent cx="5400040" cy="303720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C0AE" w14:textId="10337CCC" w:rsidR="00D55324" w:rsidRDefault="0089166B" w:rsidP="002049E8">
      <w:pPr>
        <w:jc w:val="center"/>
        <w:rPr>
          <w:bCs/>
          <w:sz w:val="24"/>
          <w:szCs w:val="24"/>
        </w:rPr>
      </w:pPr>
      <w:hyperlink r:id="rId8" w:history="1">
        <w:r w:rsidR="002049E8" w:rsidRPr="006E46CB">
          <w:rPr>
            <w:rStyle w:val="Hyperlink"/>
            <w:bCs/>
            <w:sz w:val="24"/>
            <w:szCs w:val="24"/>
          </w:rPr>
          <w:t>https://assetstore.unity.com/packages/2d/textures-materials/sky/skybox-series-free-103633</w:t>
        </w:r>
      </w:hyperlink>
    </w:p>
    <w:p w14:paraId="5DE5D4B1" w14:textId="01FC840E" w:rsidR="00AC46D9" w:rsidRDefault="00AC46D9" w:rsidP="002049E8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pós combater vários robôs, no alto de uma plataforma há um machado brilhando, ao tocar nele um forte brilho me cega e fui parar em um corpo que não era meu, e talvez também numa realidade que não existe. Magicamente sei que sei lutar com este machado, a minha frente </w:t>
      </w:r>
      <w:r w:rsidR="00D93F94">
        <w:rPr>
          <w:bCs/>
          <w:sz w:val="24"/>
          <w:szCs w:val="24"/>
        </w:rPr>
        <w:t>outros robôs do mesmo. Após derrotar todos eles um outro chega, mas este é diferente, parece mostrar confiança e ser o líder deles. Sem medo vou para cima dele e travamos uma batalha, porém ele é melhor que eu e acabo morrendo.</w:t>
      </w:r>
    </w:p>
    <w:p w14:paraId="7EA1E751" w14:textId="62AE9C51" w:rsidR="00D93F94" w:rsidRDefault="00D93F94" w:rsidP="002049E8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Ao acordar, as memórias ainda estão lá, parece que eu aprendi todas as habilidades daquele que portava este machado. Ele pertence a mim agora.</w:t>
      </w:r>
    </w:p>
    <w:p w14:paraId="5FAFC62F" w14:textId="10EA62DC" w:rsidR="00BE4A66" w:rsidRDefault="00F514DF" w:rsidP="002049E8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Chego em uma sala e lá tem algo que parece um portal</w:t>
      </w:r>
      <w:r w:rsidR="00AD4089">
        <w:rPr>
          <w:bCs/>
          <w:sz w:val="24"/>
          <w:szCs w:val="24"/>
        </w:rPr>
        <w:t xml:space="preserve"> para um verdejante</w:t>
      </w:r>
    </w:p>
    <w:p w14:paraId="6704434E" w14:textId="77777777" w:rsidR="00AC46D9" w:rsidRDefault="00AC46D9" w:rsidP="002049E8">
      <w:pPr>
        <w:rPr>
          <w:bCs/>
          <w:sz w:val="24"/>
          <w:szCs w:val="24"/>
        </w:rPr>
      </w:pPr>
    </w:p>
    <w:p w14:paraId="226FDE98" w14:textId="0625E4BB" w:rsidR="002049E8" w:rsidRDefault="00F17992" w:rsidP="002049E8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Um pulso eletromagnético tão potente quanto o produzido por uma supernova, irá aniquilar todas as máquinas num raio de 1 mi</w:t>
      </w:r>
      <w:r w:rsidR="00360B08">
        <w:rPr>
          <w:bCs/>
          <w:sz w:val="24"/>
          <w:szCs w:val="24"/>
        </w:rPr>
        <w:t>.</w:t>
      </w:r>
    </w:p>
    <w:p w14:paraId="76C489BC" w14:textId="6CE4ED27" w:rsidR="00360B08" w:rsidRDefault="00360B08" w:rsidP="002049E8">
      <w:pPr>
        <w:rPr>
          <w:bCs/>
          <w:sz w:val="24"/>
          <w:szCs w:val="24"/>
        </w:rPr>
      </w:pPr>
    </w:p>
    <w:p w14:paraId="256AD4C0" w14:textId="77777777" w:rsidR="00360B08" w:rsidRPr="00C74293" w:rsidRDefault="00360B08" w:rsidP="002049E8">
      <w:pPr>
        <w:rPr>
          <w:bCs/>
          <w:sz w:val="24"/>
          <w:szCs w:val="24"/>
        </w:rPr>
      </w:pPr>
    </w:p>
    <w:p w14:paraId="23DB81D9" w14:textId="1D07C98E" w:rsidR="00B201BB" w:rsidRDefault="0099479E" w:rsidP="005867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rmas do Gênesis são uma tecnologia avançadíssima capaz de alterar elementos de nossa realidade. Elas precisam de uma </w:t>
      </w:r>
      <w:r w:rsidR="00B201BB">
        <w:rPr>
          <w:bCs/>
          <w:sz w:val="24"/>
          <w:szCs w:val="24"/>
        </w:rPr>
        <w:t xml:space="preserve">fonte </w:t>
      </w:r>
      <w:r>
        <w:rPr>
          <w:bCs/>
          <w:sz w:val="24"/>
          <w:szCs w:val="24"/>
        </w:rPr>
        <w:t>descomunal de energia</w:t>
      </w:r>
      <w:r w:rsidR="00B201BB">
        <w:rPr>
          <w:bCs/>
          <w:sz w:val="24"/>
          <w:szCs w:val="24"/>
        </w:rPr>
        <w:t xml:space="preserve">, sem isso não passam de armas comuns. Ninguém sabe quem as criou nem qual o </w:t>
      </w:r>
      <w:r w:rsidR="00B201BB">
        <w:rPr>
          <w:bCs/>
          <w:sz w:val="24"/>
          <w:szCs w:val="24"/>
        </w:rPr>
        <w:lastRenderedPageBreak/>
        <w:t>objetivo</w:t>
      </w:r>
      <w:r w:rsidR="0058679B">
        <w:rPr>
          <w:bCs/>
          <w:sz w:val="24"/>
          <w:szCs w:val="24"/>
        </w:rPr>
        <w:t>.</w:t>
      </w:r>
      <w:r w:rsidR="00B201BB">
        <w:rPr>
          <w:bCs/>
          <w:sz w:val="24"/>
          <w:szCs w:val="24"/>
        </w:rPr>
        <w:t xml:space="preserve"> </w:t>
      </w:r>
      <w:r w:rsidR="0058679B">
        <w:rPr>
          <w:bCs/>
          <w:sz w:val="24"/>
          <w:szCs w:val="24"/>
        </w:rPr>
        <w:t>S</w:t>
      </w:r>
      <w:r w:rsidR="00B201BB">
        <w:rPr>
          <w:bCs/>
          <w:sz w:val="24"/>
          <w:szCs w:val="24"/>
        </w:rPr>
        <w:t xml:space="preserve">ucessivas tentativas de dissecação dessas armas já foram feitas, </w:t>
      </w:r>
      <w:r w:rsidR="0058679B">
        <w:rPr>
          <w:bCs/>
          <w:sz w:val="24"/>
          <w:szCs w:val="24"/>
        </w:rPr>
        <w:t>isso alavancou avanços científicos e tecnológicos jamais antes vistos, porém nunca foi descoberto por completo os seus segredos</w:t>
      </w:r>
      <w:r w:rsidR="00B201BB">
        <w:rPr>
          <w:bCs/>
          <w:sz w:val="24"/>
          <w:szCs w:val="24"/>
        </w:rPr>
        <w:t xml:space="preserve">. </w:t>
      </w:r>
      <w:r w:rsidR="0058679B">
        <w:rPr>
          <w:bCs/>
          <w:sz w:val="24"/>
          <w:szCs w:val="24"/>
        </w:rPr>
        <w:t>A parte mais importante dessas armas é a sua fonte de energia na forma de um cristal luminoso, nomeados de</w:t>
      </w:r>
      <w:r w:rsidR="00B201BB">
        <w:rPr>
          <w:bCs/>
          <w:sz w:val="24"/>
          <w:szCs w:val="24"/>
        </w:rPr>
        <w:t xml:space="preserve"> Cristais do Gênesis.</w:t>
      </w:r>
    </w:p>
    <w:p w14:paraId="3A30EB32" w14:textId="3283D584" w:rsidR="00366CC1" w:rsidRDefault="0099479E" w:rsidP="005867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8"/>
        <w:jc w:val="both"/>
        <w:rPr>
          <w:bCs/>
          <w:sz w:val="24"/>
          <w:szCs w:val="24"/>
        </w:rPr>
      </w:pPr>
      <w:r w:rsidRPr="0099479E">
        <w:rPr>
          <w:bCs/>
          <w:sz w:val="24"/>
          <w:szCs w:val="24"/>
        </w:rPr>
        <w:t>Cristais do Gênesis</w:t>
      </w:r>
      <w:r>
        <w:rPr>
          <w:bCs/>
          <w:sz w:val="24"/>
          <w:szCs w:val="24"/>
        </w:rPr>
        <w:t xml:space="preserve"> são elementos únicos no universo, eles têm uma capacidade inigualável de dispersão de energia. </w:t>
      </w:r>
      <w:r w:rsidR="0058679B">
        <w:rPr>
          <w:bCs/>
          <w:sz w:val="24"/>
          <w:szCs w:val="24"/>
        </w:rPr>
        <w:t>Teoriza-se</w:t>
      </w:r>
      <w:r w:rsidR="00B201BB">
        <w:rPr>
          <w:bCs/>
          <w:sz w:val="24"/>
          <w:szCs w:val="24"/>
        </w:rPr>
        <w:t xml:space="preserve"> que elas drenam energia de estrelas distantes com algum mecanismo semelhante ao do emaranhamento quântico.</w:t>
      </w:r>
    </w:p>
    <w:p w14:paraId="0674AFFA" w14:textId="3C094919" w:rsidR="00B201BB" w:rsidRDefault="00B201BB" w:rsidP="005867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Juntos podem transformar um mero homem num Deus. Muitos acreditam que essas relíquias </w:t>
      </w:r>
      <w:r w:rsidR="0058679B">
        <w:rPr>
          <w:bCs/>
          <w:sz w:val="24"/>
          <w:szCs w:val="24"/>
        </w:rPr>
        <w:t>condenaram todos os seres vivos à extinção</w:t>
      </w:r>
      <w:r w:rsidR="002E00B5">
        <w:rPr>
          <w:bCs/>
          <w:sz w:val="24"/>
          <w:szCs w:val="24"/>
        </w:rPr>
        <w:t>, outros uma dádiva para evolução</w:t>
      </w:r>
      <w:r w:rsidR="0058679B">
        <w:rPr>
          <w:bCs/>
          <w:sz w:val="24"/>
          <w:szCs w:val="24"/>
        </w:rPr>
        <w:t>.</w:t>
      </w:r>
    </w:p>
    <w:p w14:paraId="3E936B9D" w14:textId="77777777" w:rsidR="00D43749" w:rsidRDefault="00D43749" w:rsidP="009F12AD">
      <w:pPr>
        <w:jc w:val="both"/>
        <w:rPr>
          <w:sz w:val="24"/>
          <w:szCs w:val="24"/>
        </w:rPr>
      </w:pPr>
    </w:p>
    <w:p w14:paraId="2211E580" w14:textId="1EF31061" w:rsidR="008B25AE" w:rsidRDefault="009D16F4" w:rsidP="008B25AE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municadores XZERS são dispositivos de uso militar para comunicação. Eles possuem a criptografia mais avançada do universo, até mesmo os computadores quânticos mais avançados passariam milênios para decifrar a sua criptografia. Seu uso baseado em posicionamento provê uma camada extra de proteção, de forma que só se pode </w:t>
      </w:r>
      <w:r w:rsidR="00DE686D">
        <w:rPr>
          <w:sz w:val="24"/>
          <w:szCs w:val="24"/>
        </w:rPr>
        <w:t xml:space="preserve">receber a mensagem </w:t>
      </w:r>
      <w:r>
        <w:rPr>
          <w:sz w:val="24"/>
          <w:szCs w:val="24"/>
        </w:rPr>
        <w:t>quem estiver dentro de um raio de uma posição definida pelo emissor.</w:t>
      </w:r>
    </w:p>
    <w:p w14:paraId="6DC81B2C" w14:textId="7CC8FFFE" w:rsidR="008B25AE" w:rsidRPr="00366CC1" w:rsidRDefault="008B25AE" w:rsidP="008B25AE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O comunicador usado pelo jogador possui uma modificação que possibilita a exibição de fala em texto, pois temia-se que com o passar dos anos os componentes de reprodução de som se deteriorassem.</w:t>
      </w:r>
    </w:p>
    <w:p w14:paraId="01BBB0B7" w14:textId="25388764" w:rsidR="004869FF" w:rsidRDefault="00461126" w:rsidP="009F12AD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ONTROLES</w:t>
      </w:r>
    </w:p>
    <w:p w14:paraId="1876FDE7" w14:textId="5E75558E" w:rsidR="00096D1B" w:rsidRDefault="00366CC1" w:rsidP="009F12AD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&lt;controles usados no seu jogo para movimentação, coleta de objetos e ações. Veja exemplo&gt;</w:t>
      </w:r>
    </w:p>
    <w:p w14:paraId="56600C8A" w14:textId="3DCDEFD0" w:rsidR="00E53FF7" w:rsidRDefault="00E53FF7" w:rsidP="009F12AD">
      <w:pPr>
        <w:ind w:firstLine="708"/>
        <w:jc w:val="both"/>
        <w:rPr>
          <w:sz w:val="24"/>
          <w:szCs w:val="24"/>
        </w:rPr>
      </w:pPr>
    </w:p>
    <w:p w14:paraId="2075C4B3" w14:textId="6107BB1A" w:rsidR="00E53FF7" w:rsidRDefault="00E53FF7" w:rsidP="009F12AD">
      <w:pPr>
        <w:ind w:firstLine="708"/>
        <w:jc w:val="both"/>
        <w:rPr>
          <w:sz w:val="24"/>
          <w:szCs w:val="24"/>
        </w:rPr>
      </w:pPr>
    </w:p>
    <w:p w14:paraId="00A1B781" w14:textId="77777777" w:rsidR="00E53FF7" w:rsidRPr="004869FF" w:rsidRDefault="00E53FF7" w:rsidP="009F12AD">
      <w:pPr>
        <w:ind w:firstLine="708"/>
        <w:jc w:val="both"/>
        <w:rPr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426"/>
        <w:gridCol w:w="2376"/>
        <w:gridCol w:w="2918"/>
      </w:tblGrid>
      <w:tr w:rsidR="00E53FF7" w14:paraId="6081EAD0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3425B534" w14:textId="166D3477" w:rsidR="00E53FF7" w:rsidRPr="00096D1B" w:rsidRDefault="00E53FF7" w:rsidP="006F647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E (PC/Playstation/</w:t>
            </w:r>
            <w:proofErr w:type="spellStart"/>
            <w:r>
              <w:rPr>
                <w:b/>
                <w:sz w:val="24"/>
                <w:szCs w:val="24"/>
              </w:rPr>
              <w:t>xBox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18" w:type="dxa"/>
            <w:vMerge w:val="restart"/>
            <w:vAlign w:val="center"/>
          </w:tcPr>
          <w:p w14:paraId="52995C97" w14:textId="197838BF" w:rsidR="00E53FF7" w:rsidRPr="00096D1B" w:rsidRDefault="00E53FF7" w:rsidP="006F6471">
            <w:pPr>
              <w:jc w:val="center"/>
              <w:rPr>
                <w:b/>
                <w:sz w:val="24"/>
                <w:szCs w:val="24"/>
              </w:rPr>
            </w:pPr>
            <w:r w:rsidRPr="00096D1B">
              <w:rPr>
                <w:b/>
                <w:sz w:val="24"/>
                <w:szCs w:val="24"/>
              </w:rPr>
              <w:t>DESCRIÇÃO</w:t>
            </w:r>
          </w:p>
        </w:tc>
      </w:tr>
      <w:tr w:rsidR="00E53FF7" w14:paraId="1C5C1558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6E73FD44" w14:textId="18A42856" w:rsidR="00E53FF7" w:rsidRDefault="00E53FF7" w:rsidP="006F64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ÁRIO</w:t>
            </w:r>
          </w:p>
        </w:tc>
        <w:tc>
          <w:tcPr>
            <w:tcW w:w="2376" w:type="dxa"/>
            <w:vAlign w:val="center"/>
          </w:tcPr>
          <w:p w14:paraId="72C80885" w14:textId="232BBE9F" w:rsidR="00E53FF7" w:rsidRPr="006D30BC" w:rsidRDefault="00E53FF7" w:rsidP="006F6471">
            <w:pPr>
              <w:jc w:val="center"/>
              <w:rPr>
                <w:color w:val="7F7F7F" w:themeColor="text1" w:themeTint="80"/>
                <w:sz w:val="24"/>
                <w:szCs w:val="24"/>
              </w:rPr>
            </w:pPr>
            <w:r>
              <w:rPr>
                <w:sz w:val="24"/>
                <w:szCs w:val="24"/>
              </w:rPr>
              <w:t>SECUNDÁRIO</w:t>
            </w:r>
          </w:p>
        </w:tc>
        <w:tc>
          <w:tcPr>
            <w:tcW w:w="2918" w:type="dxa"/>
            <w:vMerge/>
            <w:vAlign w:val="center"/>
          </w:tcPr>
          <w:p w14:paraId="7EFBC907" w14:textId="77777777" w:rsidR="00E53FF7" w:rsidRDefault="00E53FF7" w:rsidP="006F6471">
            <w:pPr>
              <w:jc w:val="center"/>
              <w:rPr>
                <w:sz w:val="24"/>
                <w:szCs w:val="24"/>
              </w:rPr>
            </w:pPr>
          </w:p>
        </w:tc>
      </w:tr>
      <w:tr w:rsidR="006D30BC" w14:paraId="670D083A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731A2538" w14:textId="151DCC36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/ </w:t>
            </w:r>
            <w:r>
              <w:rPr>
                <w:rFonts w:cstheme="minorHAnsi"/>
                <w:sz w:val="24"/>
                <w:szCs w:val="24"/>
              </w:rPr>
              <w:t>← / ←</w:t>
            </w:r>
          </w:p>
        </w:tc>
        <w:tc>
          <w:tcPr>
            <w:tcW w:w="2376" w:type="dxa"/>
            <w:vAlign w:val="center"/>
          </w:tcPr>
          <w:p w14:paraId="5464F24E" w14:textId="537BAA74" w:rsidR="006D30BC" w:rsidRDefault="006D30BC" w:rsidP="006F6471">
            <w:pPr>
              <w:rPr>
                <w:sz w:val="24"/>
                <w:szCs w:val="24"/>
              </w:rPr>
            </w:pPr>
            <w:r w:rsidRPr="006D30BC">
              <w:rPr>
                <w:color w:val="7F7F7F" w:themeColor="text1" w:themeTint="80"/>
                <w:sz w:val="24"/>
                <w:szCs w:val="24"/>
              </w:rPr>
              <w:t xml:space="preserve">L3 </w:t>
            </w:r>
            <w:r w:rsidRPr="006D30BC">
              <w:rPr>
                <w:rFonts w:cstheme="minorHAnsi"/>
                <w:color w:val="7F7F7F" w:themeColor="text1" w:themeTint="80"/>
                <w:sz w:val="24"/>
                <w:szCs w:val="24"/>
              </w:rPr>
              <w:t>←</w:t>
            </w:r>
            <w:r w:rsidRPr="006D30BC">
              <w:rPr>
                <w:color w:val="7F7F7F" w:themeColor="text1" w:themeTint="80"/>
                <w:sz w:val="24"/>
                <w:szCs w:val="24"/>
              </w:rPr>
              <w:t xml:space="preserve"> / LS </w:t>
            </w:r>
            <w:r w:rsidRPr="006D30BC">
              <w:rPr>
                <w:rFonts w:cstheme="minorHAnsi"/>
                <w:color w:val="7F7F7F" w:themeColor="text1" w:themeTint="80"/>
                <w:sz w:val="24"/>
                <w:szCs w:val="24"/>
              </w:rPr>
              <w:t>←</w:t>
            </w:r>
          </w:p>
        </w:tc>
        <w:tc>
          <w:tcPr>
            <w:tcW w:w="2918" w:type="dxa"/>
            <w:vAlign w:val="center"/>
          </w:tcPr>
          <w:p w14:paraId="4D12D89E" w14:textId="25A5601D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re / vira para a esquerda</w:t>
            </w:r>
          </w:p>
        </w:tc>
      </w:tr>
      <w:tr w:rsidR="006D30BC" w14:paraId="47E27833" w14:textId="77777777" w:rsidTr="006F6471">
        <w:trPr>
          <w:trHeight w:val="335"/>
        </w:trPr>
        <w:tc>
          <w:tcPr>
            <w:tcW w:w="3426" w:type="dxa"/>
            <w:vAlign w:val="center"/>
          </w:tcPr>
          <w:p w14:paraId="7A01894F" w14:textId="5211081E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 / </w:t>
            </w:r>
            <w:r>
              <w:rPr>
                <w:rFonts w:cstheme="minorHAnsi"/>
                <w:sz w:val="24"/>
                <w:szCs w:val="24"/>
              </w:rPr>
              <w:t>→ / →</w:t>
            </w:r>
          </w:p>
        </w:tc>
        <w:tc>
          <w:tcPr>
            <w:tcW w:w="2376" w:type="dxa"/>
            <w:vAlign w:val="center"/>
          </w:tcPr>
          <w:p w14:paraId="6FA7D10B" w14:textId="32DC5BEB" w:rsidR="006D30BC" w:rsidRDefault="006D30BC" w:rsidP="006F6471">
            <w:pPr>
              <w:rPr>
                <w:sz w:val="24"/>
                <w:szCs w:val="24"/>
              </w:rPr>
            </w:pPr>
            <w:r w:rsidRPr="00AF00C3">
              <w:rPr>
                <w:color w:val="7F7F7F" w:themeColor="text1" w:themeTint="80"/>
                <w:sz w:val="24"/>
                <w:szCs w:val="24"/>
              </w:rPr>
              <w:t xml:space="preserve">L3 </w:t>
            </w:r>
            <w:r w:rsidRPr="00AF00C3">
              <w:rPr>
                <w:rFonts w:cstheme="minorHAnsi"/>
                <w:color w:val="7F7F7F" w:themeColor="text1" w:themeTint="80"/>
                <w:sz w:val="24"/>
                <w:szCs w:val="24"/>
              </w:rPr>
              <w:t>→</w:t>
            </w:r>
            <w:r w:rsidRPr="00AF00C3">
              <w:rPr>
                <w:color w:val="7F7F7F" w:themeColor="text1" w:themeTint="80"/>
                <w:sz w:val="24"/>
                <w:szCs w:val="24"/>
              </w:rPr>
              <w:t xml:space="preserve"> / LS </w:t>
            </w:r>
            <w:r w:rsidRPr="00AF00C3">
              <w:rPr>
                <w:rFonts w:cstheme="minorHAnsi"/>
                <w:color w:val="7F7F7F" w:themeColor="text1" w:themeTint="80"/>
                <w:sz w:val="24"/>
                <w:szCs w:val="24"/>
              </w:rPr>
              <w:t>→</w:t>
            </w:r>
          </w:p>
        </w:tc>
        <w:tc>
          <w:tcPr>
            <w:tcW w:w="2918" w:type="dxa"/>
            <w:vAlign w:val="center"/>
          </w:tcPr>
          <w:p w14:paraId="27FD9FA6" w14:textId="3FB075E6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re / vira para a direita</w:t>
            </w:r>
          </w:p>
        </w:tc>
      </w:tr>
      <w:tr w:rsidR="006D30BC" w14:paraId="3730E7F1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562A0EA6" w14:textId="0179823F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 / </w:t>
            </w:r>
            <w:r>
              <w:rPr>
                <w:rFonts w:ascii="Calibri" w:hAnsi="Calibri" w:cs="Calibri"/>
                <w:sz w:val="24"/>
                <w:szCs w:val="24"/>
              </w:rPr>
              <w:t>↑ / ↑</w:t>
            </w:r>
          </w:p>
        </w:tc>
        <w:tc>
          <w:tcPr>
            <w:tcW w:w="2376" w:type="dxa"/>
            <w:vAlign w:val="center"/>
          </w:tcPr>
          <w:p w14:paraId="1854DD25" w14:textId="72165E01" w:rsidR="006D30BC" w:rsidRDefault="006D30BC" w:rsidP="006F6471">
            <w:pPr>
              <w:rPr>
                <w:sz w:val="24"/>
                <w:szCs w:val="24"/>
              </w:rPr>
            </w:pPr>
            <w:r w:rsidRPr="00AF00C3">
              <w:rPr>
                <w:color w:val="7F7F7F" w:themeColor="text1" w:themeTint="80"/>
                <w:sz w:val="24"/>
                <w:szCs w:val="24"/>
              </w:rPr>
              <w:t xml:space="preserve">L3 </w:t>
            </w:r>
            <w:r w:rsidRPr="00AF00C3">
              <w:rPr>
                <w:rFonts w:ascii="Calibri" w:hAnsi="Calibri" w:cs="Calibri"/>
                <w:color w:val="7F7F7F" w:themeColor="text1" w:themeTint="80"/>
                <w:sz w:val="24"/>
                <w:szCs w:val="24"/>
              </w:rPr>
              <w:t>↑ /</w:t>
            </w:r>
            <w:r w:rsidRPr="00AF00C3">
              <w:rPr>
                <w:color w:val="7F7F7F" w:themeColor="text1" w:themeTint="80"/>
                <w:sz w:val="24"/>
                <w:szCs w:val="24"/>
              </w:rPr>
              <w:t xml:space="preserve"> LS </w:t>
            </w:r>
            <w:r w:rsidRPr="00AF00C3">
              <w:rPr>
                <w:rFonts w:ascii="Calibri" w:hAnsi="Calibri" w:cs="Calibri"/>
                <w:color w:val="7F7F7F" w:themeColor="text1" w:themeTint="80"/>
                <w:sz w:val="24"/>
                <w:szCs w:val="24"/>
              </w:rPr>
              <w:t>↑</w:t>
            </w:r>
          </w:p>
        </w:tc>
        <w:tc>
          <w:tcPr>
            <w:tcW w:w="2918" w:type="dxa"/>
            <w:vAlign w:val="center"/>
          </w:tcPr>
          <w:p w14:paraId="2680D325" w14:textId="140B80B2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tra em uma porta / Mudança de trecho contextual / Subir na </w:t>
            </w:r>
            <w:r>
              <w:rPr>
                <w:sz w:val="24"/>
                <w:szCs w:val="24"/>
              </w:rPr>
              <w:lastRenderedPageBreak/>
              <w:t>escada</w:t>
            </w:r>
          </w:p>
        </w:tc>
      </w:tr>
      <w:tr w:rsidR="006D30BC" w14:paraId="7B7EC6A9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6A3ED68D" w14:textId="1AF58B21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S / </w:t>
            </w:r>
            <w:r>
              <w:rPr>
                <w:rFonts w:ascii="Calibri" w:hAnsi="Calibri" w:cs="Calibri"/>
                <w:sz w:val="24"/>
                <w:szCs w:val="24"/>
              </w:rPr>
              <w:t>↓ / ↓</w:t>
            </w:r>
          </w:p>
        </w:tc>
        <w:tc>
          <w:tcPr>
            <w:tcW w:w="2376" w:type="dxa"/>
            <w:vAlign w:val="center"/>
          </w:tcPr>
          <w:p w14:paraId="4DCE9183" w14:textId="434E8C14" w:rsidR="006D30BC" w:rsidRDefault="006D30BC" w:rsidP="006F6471">
            <w:pPr>
              <w:rPr>
                <w:sz w:val="24"/>
                <w:szCs w:val="24"/>
              </w:rPr>
            </w:pPr>
            <w:r w:rsidRPr="00AF00C3">
              <w:rPr>
                <w:color w:val="7F7F7F" w:themeColor="text1" w:themeTint="80"/>
                <w:sz w:val="24"/>
                <w:szCs w:val="24"/>
              </w:rPr>
              <w:t xml:space="preserve">L3 </w:t>
            </w:r>
            <w:r w:rsidRPr="00AF00C3">
              <w:rPr>
                <w:rFonts w:ascii="Calibri" w:hAnsi="Calibri" w:cs="Calibri"/>
                <w:color w:val="7F7F7F" w:themeColor="text1" w:themeTint="80"/>
                <w:sz w:val="24"/>
                <w:szCs w:val="24"/>
              </w:rPr>
              <w:t>↓</w:t>
            </w:r>
            <w:r w:rsidRPr="00AF00C3">
              <w:rPr>
                <w:color w:val="7F7F7F" w:themeColor="text1" w:themeTint="80"/>
                <w:sz w:val="24"/>
                <w:szCs w:val="24"/>
              </w:rPr>
              <w:t xml:space="preserve"> LS </w:t>
            </w:r>
            <w:r w:rsidRPr="00AF00C3">
              <w:rPr>
                <w:rFonts w:ascii="Calibri" w:hAnsi="Calibri" w:cs="Calibri"/>
                <w:color w:val="7F7F7F" w:themeColor="text1" w:themeTint="80"/>
                <w:sz w:val="24"/>
                <w:szCs w:val="24"/>
              </w:rPr>
              <w:t>↓</w:t>
            </w:r>
          </w:p>
        </w:tc>
        <w:tc>
          <w:tcPr>
            <w:tcW w:w="2918" w:type="dxa"/>
            <w:vAlign w:val="center"/>
          </w:tcPr>
          <w:p w14:paraId="07B9BC70" w14:textId="0AB49BED" w:rsidR="006D30BC" w:rsidRDefault="006D30BC" w:rsidP="006F64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dança de trecho contextual / Descer na escada</w:t>
            </w:r>
          </w:p>
        </w:tc>
      </w:tr>
      <w:tr w:rsidR="00E53FF7" w14:paraId="01472A0F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521E32F0" w14:textId="746F06D2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use direito / R1 / RB</w:t>
            </w:r>
          </w:p>
        </w:tc>
        <w:tc>
          <w:tcPr>
            <w:tcW w:w="2376" w:type="dxa"/>
            <w:vAlign w:val="center"/>
          </w:tcPr>
          <w:p w14:paraId="6B94F88D" w14:textId="726014A2" w:rsidR="00E53FF7" w:rsidRPr="00AF00C3" w:rsidRDefault="00E53FF7" w:rsidP="00E53FF7">
            <w:pPr>
              <w:rPr>
                <w:color w:val="7F7F7F" w:themeColor="text1" w:themeTint="80"/>
                <w:sz w:val="24"/>
                <w:szCs w:val="24"/>
              </w:rPr>
            </w:pPr>
            <w:proofErr w:type="spellStart"/>
            <w:r>
              <w:rPr>
                <w:color w:val="7F7F7F" w:themeColor="text1" w:themeTint="80"/>
                <w:sz w:val="24"/>
                <w:szCs w:val="24"/>
              </w:rPr>
              <w:t>Ctrl</w:t>
            </w:r>
            <w:proofErr w:type="spellEnd"/>
          </w:p>
        </w:tc>
        <w:tc>
          <w:tcPr>
            <w:tcW w:w="2918" w:type="dxa"/>
            <w:vAlign w:val="center"/>
          </w:tcPr>
          <w:p w14:paraId="4D10317B" w14:textId="557E67C2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e para usar poderes especiais</w:t>
            </w:r>
          </w:p>
        </w:tc>
      </w:tr>
      <w:tr w:rsidR="00E53FF7" w14:paraId="710A2BD7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4C966F20" w14:textId="0909A657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use direito </w:t>
            </w:r>
            <w:r w:rsidR="00276D73">
              <w:rPr>
                <w:sz w:val="24"/>
                <w:szCs w:val="24"/>
              </w:rPr>
              <w:t>+ W</w:t>
            </w:r>
            <w:r>
              <w:rPr>
                <w:sz w:val="24"/>
                <w:szCs w:val="24"/>
              </w:rPr>
              <w:t xml:space="preserve"> / R1 + </w:t>
            </w:r>
            <w:r>
              <w:rPr>
                <w:rFonts w:cstheme="minorHAnsi"/>
                <w:sz w:val="24"/>
                <w:szCs w:val="24"/>
              </w:rPr>
              <w:t>∆ / RB + Y</w:t>
            </w:r>
          </w:p>
        </w:tc>
        <w:tc>
          <w:tcPr>
            <w:tcW w:w="2376" w:type="dxa"/>
            <w:vAlign w:val="center"/>
          </w:tcPr>
          <w:p w14:paraId="4231FC36" w14:textId="75F9C715" w:rsidR="00E53FF7" w:rsidRDefault="00E53FF7" w:rsidP="00E53FF7">
            <w:pPr>
              <w:rPr>
                <w:color w:val="7F7F7F" w:themeColor="text1" w:themeTint="80"/>
                <w:sz w:val="24"/>
                <w:szCs w:val="24"/>
              </w:rPr>
            </w:pPr>
            <w:proofErr w:type="spellStart"/>
            <w:r>
              <w:rPr>
                <w:color w:val="7F7F7F" w:themeColor="text1" w:themeTint="80"/>
                <w:sz w:val="24"/>
                <w:szCs w:val="24"/>
              </w:rPr>
              <w:t>Ctrl</w:t>
            </w:r>
            <w:proofErr w:type="spellEnd"/>
            <w:r>
              <w:rPr>
                <w:color w:val="7F7F7F" w:themeColor="text1" w:themeTint="80"/>
                <w:sz w:val="24"/>
                <w:szCs w:val="24"/>
              </w:rPr>
              <w:t xml:space="preserve"> + W</w:t>
            </w:r>
          </w:p>
        </w:tc>
        <w:tc>
          <w:tcPr>
            <w:tcW w:w="2918" w:type="dxa"/>
            <w:vAlign w:val="center"/>
          </w:tcPr>
          <w:p w14:paraId="12A57870" w14:textId="5F5A6556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der especial 1</w:t>
            </w:r>
          </w:p>
        </w:tc>
      </w:tr>
      <w:tr w:rsidR="00E53FF7" w14:paraId="4D28B7A1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3AF42F0D" w14:textId="39CF5E81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use direito </w:t>
            </w:r>
            <w:r w:rsidR="00CB341C">
              <w:rPr>
                <w:sz w:val="24"/>
                <w:szCs w:val="24"/>
              </w:rPr>
              <w:t>+ D</w:t>
            </w:r>
            <w:r>
              <w:rPr>
                <w:sz w:val="24"/>
                <w:szCs w:val="24"/>
              </w:rPr>
              <w:t xml:space="preserve"> / R1 + </w:t>
            </w:r>
            <w:r>
              <w:rPr>
                <w:rFonts w:cstheme="minorHAnsi"/>
                <w:sz w:val="24"/>
                <w:szCs w:val="24"/>
              </w:rPr>
              <w:t>○ / RB + B</w:t>
            </w:r>
          </w:p>
        </w:tc>
        <w:tc>
          <w:tcPr>
            <w:tcW w:w="2376" w:type="dxa"/>
            <w:vAlign w:val="center"/>
          </w:tcPr>
          <w:p w14:paraId="44BDC928" w14:textId="02133643" w:rsidR="00E53FF7" w:rsidRDefault="00E53FF7" w:rsidP="00E53FF7">
            <w:pPr>
              <w:rPr>
                <w:color w:val="7F7F7F" w:themeColor="text1" w:themeTint="80"/>
                <w:sz w:val="24"/>
                <w:szCs w:val="24"/>
              </w:rPr>
            </w:pPr>
            <w:proofErr w:type="spellStart"/>
            <w:r>
              <w:rPr>
                <w:color w:val="7F7F7F" w:themeColor="text1" w:themeTint="80"/>
                <w:sz w:val="24"/>
                <w:szCs w:val="24"/>
              </w:rPr>
              <w:t>Ctrl</w:t>
            </w:r>
            <w:proofErr w:type="spellEnd"/>
            <w:r>
              <w:rPr>
                <w:color w:val="7F7F7F" w:themeColor="text1" w:themeTint="80"/>
                <w:sz w:val="24"/>
                <w:szCs w:val="24"/>
              </w:rPr>
              <w:t xml:space="preserve"> + D</w:t>
            </w:r>
          </w:p>
        </w:tc>
        <w:tc>
          <w:tcPr>
            <w:tcW w:w="2918" w:type="dxa"/>
            <w:vAlign w:val="center"/>
          </w:tcPr>
          <w:p w14:paraId="3FDAEFA7" w14:textId="4A9C04EA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der especial 2</w:t>
            </w:r>
          </w:p>
        </w:tc>
      </w:tr>
      <w:tr w:rsidR="00E53FF7" w14:paraId="586AAE26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081D1C51" w14:textId="74CB8587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use direito </w:t>
            </w:r>
            <w:r w:rsidR="00CB341C">
              <w:rPr>
                <w:sz w:val="24"/>
                <w:szCs w:val="24"/>
              </w:rPr>
              <w:t>+ S</w:t>
            </w:r>
          </w:p>
          <w:p w14:paraId="39B9F8A8" w14:textId="5FD3F56A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/ R1 + </w:t>
            </w:r>
            <w:r>
              <w:rPr>
                <w:rFonts w:cstheme="minorHAnsi"/>
                <w:sz w:val="24"/>
                <w:szCs w:val="24"/>
              </w:rPr>
              <w:t>X / RB + A</w:t>
            </w:r>
          </w:p>
        </w:tc>
        <w:tc>
          <w:tcPr>
            <w:tcW w:w="2376" w:type="dxa"/>
            <w:vAlign w:val="center"/>
          </w:tcPr>
          <w:p w14:paraId="2E851894" w14:textId="0D2354D4" w:rsidR="00E53FF7" w:rsidRDefault="00E53FF7" w:rsidP="00E53FF7">
            <w:pPr>
              <w:rPr>
                <w:color w:val="7F7F7F" w:themeColor="text1" w:themeTint="80"/>
                <w:sz w:val="24"/>
                <w:szCs w:val="24"/>
              </w:rPr>
            </w:pPr>
            <w:proofErr w:type="spellStart"/>
            <w:r>
              <w:rPr>
                <w:color w:val="7F7F7F" w:themeColor="text1" w:themeTint="80"/>
                <w:sz w:val="24"/>
                <w:szCs w:val="24"/>
              </w:rPr>
              <w:t>Ctrl</w:t>
            </w:r>
            <w:proofErr w:type="spellEnd"/>
            <w:r>
              <w:rPr>
                <w:color w:val="7F7F7F" w:themeColor="text1" w:themeTint="80"/>
                <w:sz w:val="24"/>
                <w:szCs w:val="24"/>
              </w:rPr>
              <w:t xml:space="preserve"> + S</w:t>
            </w:r>
          </w:p>
        </w:tc>
        <w:tc>
          <w:tcPr>
            <w:tcW w:w="2918" w:type="dxa"/>
            <w:vAlign w:val="center"/>
          </w:tcPr>
          <w:p w14:paraId="430CAD8C" w14:textId="679F8894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der especial 3</w:t>
            </w:r>
          </w:p>
        </w:tc>
      </w:tr>
      <w:tr w:rsidR="00E53FF7" w14:paraId="287F797C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6FA0A529" w14:textId="61F91D7C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use direito </w:t>
            </w:r>
            <w:r w:rsidR="00CB341C">
              <w:rPr>
                <w:sz w:val="24"/>
                <w:szCs w:val="24"/>
              </w:rPr>
              <w:t>+ A</w:t>
            </w:r>
            <w:r>
              <w:rPr>
                <w:sz w:val="24"/>
                <w:szCs w:val="24"/>
              </w:rPr>
              <w:t xml:space="preserve"> / R1 + </w:t>
            </w:r>
            <w:r>
              <w:rPr>
                <w:rFonts w:cstheme="minorHAnsi"/>
                <w:sz w:val="24"/>
                <w:szCs w:val="24"/>
              </w:rPr>
              <w:t>□ / RB + X</w:t>
            </w:r>
          </w:p>
        </w:tc>
        <w:tc>
          <w:tcPr>
            <w:tcW w:w="2376" w:type="dxa"/>
            <w:vAlign w:val="center"/>
          </w:tcPr>
          <w:p w14:paraId="00ED1B6C" w14:textId="199312A6" w:rsidR="00E53FF7" w:rsidRDefault="00E53FF7" w:rsidP="00E53FF7">
            <w:pPr>
              <w:rPr>
                <w:color w:val="7F7F7F" w:themeColor="text1" w:themeTint="80"/>
                <w:sz w:val="24"/>
                <w:szCs w:val="24"/>
              </w:rPr>
            </w:pPr>
            <w:proofErr w:type="spellStart"/>
            <w:r>
              <w:rPr>
                <w:color w:val="7F7F7F" w:themeColor="text1" w:themeTint="80"/>
                <w:sz w:val="24"/>
                <w:szCs w:val="24"/>
              </w:rPr>
              <w:t>Ctrl</w:t>
            </w:r>
            <w:proofErr w:type="spellEnd"/>
            <w:r>
              <w:rPr>
                <w:color w:val="7F7F7F" w:themeColor="text1" w:themeTint="80"/>
                <w:sz w:val="24"/>
                <w:szCs w:val="24"/>
              </w:rPr>
              <w:t xml:space="preserve"> + A</w:t>
            </w:r>
          </w:p>
        </w:tc>
        <w:tc>
          <w:tcPr>
            <w:tcW w:w="2918" w:type="dxa"/>
            <w:vAlign w:val="center"/>
          </w:tcPr>
          <w:p w14:paraId="2341A5B9" w14:textId="6CFABA1B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der especial 4</w:t>
            </w:r>
          </w:p>
        </w:tc>
      </w:tr>
      <w:tr w:rsidR="00E53FF7" w14:paraId="1B76EC4B" w14:textId="77777777" w:rsidTr="006F6471">
        <w:trPr>
          <w:trHeight w:val="319"/>
        </w:trPr>
        <w:tc>
          <w:tcPr>
            <w:tcW w:w="3426" w:type="dxa"/>
            <w:vAlign w:val="center"/>
          </w:tcPr>
          <w:p w14:paraId="29008BF4" w14:textId="3C53BDBB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use direito e mouse esquerdo apertados / R1 + </w:t>
            </w:r>
            <w:r>
              <w:rPr>
                <w:rFonts w:cstheme="minorHAnsi"/>
                <w:sz w:val="24"/>
                <w:szCs w:val="24"/>
              </w:rPr>
              <w:t>L1 / RB + LB</w:t>
            </w:r>
          </w:p>
        </w:tc>
        <w:tc>
          <w:tcPr>
            <w:tcW w:w="2376" w:type="dxa"/>
            <w:vAlign w:val="center"/>
          </w:tcPr>
          <w:p w14:paraId="1505E789" w14:textId="1748AA1D" w:rsidR="00E53FF7" w:rsidRDefault="00E53FF7" w:rsidP="00E53FF7">
            <w:pPr>
              <w:rPr>
                <w:color w:val="7F7F7F" w:themeColor="text1" w:themeTint="80"/>
                <w:sz w:val="24"/>
                <w:szCs w:val="24"/>
              </w:rPr>
            </w:pPr>
            <w:proofErr w:type="spellStart"/>
            <w:r>
              <w:rPr>
                <w:color w:val="7F7F7F" w:themeColor="text1" w:themeTint="80"/>
                <w:sz w:val="24"/>
                <w:szCs w:val="24"/>
              </w:rPr>
              <w:t>Ctrl</w:t>
            </w:r>
            <w:proofErr w:type="spellEnd"/>
            <w:r>
              <w:rPr>
                <w:color w:val="7F7F7F" w:themeColor="text1" w:themeTint="80"/>
                <w:sz w:val="24"/>
                <w:szCs w:val="24"/>
              </w:rPr>
              <w:t xml:space="preserve"> + X</w:t>
            </w:r>
          </w:p>
        </w:tc>
        <w:tc>
          <w:tcPr>
            <w:tcW w:w="2918" w:type="dxa"/>
            <w:vAlign w:val="center"/>
          </w:tcPr>
          <w:p w14:paraId="1E9028B8" w14:textId="2148B242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der especial máximo</w:t>
            </w:r>
          </w:p>
        </w:tc>
      </w:tr>
      <w:tr w:rsidR="00E53FF7" w14:paraId="7CB5701A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27A6C907" w14:textId="06B755B4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 / </w:t>
            </w:r>
            <w:r w:rsidR="00702232">
              <w:rPr>
                <w:sz w:val="24"/>
                <w:szCs w:val="24"/>
              </w:rPr>
              <w:t>L2</w:t>
            </w:r>
            <w:r>
              <w:rPr>
                <w:sz w:val="24"/>
                <w:szCs w:val="24"/>
              </w:rPr>
              <w:t xml:space="preserve"> / </w:t>
            </w:r>
            <w:r w:rsidR="00702232">
              <w:rPr>
                <w:sz w:val="24"/>
                <w:szCs w:val="24"/>
              </w:rPr>
              <w:t>LT</w:t>
            </w:r>
          </w:p>
        </w:tc>
        <w:tc>
          <w:tcPr>
            <w:tcW w:w="2918" w:type="dxa"/>
            <w:vAlign w:val="center"/>
          </w:tcPr>
          <w:p w14:paraId="71FC722F" w14:textId="75EC5F70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ção contextual</w:t>
            </w:r>
          </w:p>
        </w:tc>
      </w:tr>
      <w:tr w:rsidR="00E53FF7" w14:paraId="799BBB65" w14:textId="77777777" w:rsidTr="002311FA">
        <w:trPr>
          <w:trHeight w:val="319"/>
        </w:trPr>
        <w:tc>
          <w:tcPr>
            <w:tcW w:w="5802" w:type="dxa"/>
            <w:gridSpan w:val="2"/>
            <w:vAlign w:val="center"/>
          </w:tcPr>
          <w:p w14:paraId="7AC25FEE" w14:textId="0377BCB8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vimentação do mouse / L1 + </w:t>
            </w:r>
            <w:r w:rsidR="00276D7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3 </w:t>
            </w:r>
            <w:r>
              <w:rPr>
                <w:rFonts w:ascii="Calibri" w:hAnsi="Calibri" w:cs="Calibri"/>
                <w:sz w:val="24"/>
                <w:szCs w:val="24"/>
              </w:rPr>
              <w:t>↑</w:t>
            </w:r>
            <w:r>
              <w:rPr>
                <w:rFonts w:cstheme="minorHAnsi"/>
                <w:sz w:val="24"/>
                <w:szCs w:val="24"/>
              </w:rPr>
              <w:t>→</w:t>
            </w:r>
            <w:r>
              <w:rPr>
                <w:rFonts w:ascii="Calibri" w:hAnsi="Calibri" w:cs="Calibri"/>
                <w:sz w:val="24"/>
                <w:szCs w:val="24"/>
              </w:rPr>
              <w:t>↓</w:t>
            </w:r>
            <w:r>
              <w:rPr>
                <w:rFonts w:cstheme="minorHAnsi"/>
                <w:sz w:val="24"/>
                <w:szCs w:val="24"/>
              </w:rPr>
              <w:t xml:space="preserve">← / </w:t>
            </w:r>
            <w:r>
              <w:rPr>
                <w:sz w:val="24"/>
                <w:szCs w:val="24"/>
              </w:rPr>
              <w:t xml:space="preserve">LB + </w:t>
            </w:r>
            <w:r w:rsidR="00276D7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S </w:t>
            </w:r>
            <w:r>
              <w:rPr>
                <w:rFonts w:ascii="Calibri" w:hAnsi="Calibri" w:cs="Calibri"/>
                <w:sz w:val="24"/>
                <w:szCs w:val="24"/>
              </w:rPr>
              <w:t>↑</w:t>
            </w:r>
            <w:r>
              <w:rPr>
                <w:rFonts w:cstheme="minorHAnsi"/>
                <w:sz w:val="24"/>
                <w:szCs w:val="24"/>
              </w:rPr>
              <w:t>→</w:t>
            </w:r>
            <w:r>
              <w:rPr>
                <w:rFonts w:ascii="Calibri" w:hAnsi="Calibri" w:cs="Calibri"/>
                <w:sz w:val="24"/>
                <w:szCs w:val="24"/>
              </w:rPr>
              <w:t>↓</w:t>
            </w:r>
            <w:r>
              <w:rPr>
                <w:rFonts w:cstheme="minorHAnsi"/>
                <w:sz w:val="24"/>
                <w:szCs w:val="24"/>
              </w:rPr>
              <w:t xml:space="preserve">← </w:t>
            </w:r>
          </w:p>
        </w:tc>
        <w:tc>
          <w:tcPr>
            <w:tcW w:w="2918" w:type="dxa"/>
            <w:vAlign w:val="center"/>
          </w:tcPr>
          <w:p w14:paraId="0DE732FD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ra</w:t>
            </w:r>
          </w:p>
        </w:tc>
      </w:tr>
      <w:tr w:rsidR="00E53FF7" w14:paraId="54EA17D5" w14:textId="77777777" w:rsidTr="002311FA">
        <w:trPr>
          <w:trHeight w:val="335"/>
        </w:trPr>
        <w:tc>
          <w:tcPr>
            <w:tcW w:w="5802" w:type="dxa"/>
            <w:gridSpan w:val="2"/>
            <w:vAlign w:val="center"/>
          </w:tcPr>
          <w:p w14:paraId="66710754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use esquerdo</w:t>
            </w:r>
          </w:p>
        </w:tc>
        <w:tc>
          <w:tcPr>
            <w:tcW w:w="2918" w:type="dxa"/>
            <w:vAlign w:val="center"/>
          </w:tcPr>
          <w:p w14:paraId="19330240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aca com a arma equipada</w:t>
            </w:r>
          </w:p>
        </w:tc>
      </w:tr>
      <w:tr w:rsidR="00E53FF7" w14:paraId="60D205CB" w14:textId="77777777" w:rsidTr="002311F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0"/>
        </w:trPr>
        <w:tc>
          <w:tcPr>
            <w:tcW w:w="5802" w:type="dxa"/>
            <w:gridSpan w:val="2"/>
            <w:vAlign w:val="center"/>
          </w:tcPr>
          <w:p w14:paraId="19BF87A5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ertar scroll do mouse / </w:t>
            </w:r>
            <w:r>
              <w:rPr>
                <w:rFonts w:cstheme="minorHAnsi"/>
                <w:sz w:val="24"/>
                <w:szCs w:val="24"/>
              </w:rPr>
              <w:t>○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/ B</w:t>
            </w:r>
          </w:p>
        </w:tc>
        <w:tc>
          <w:tcPr>
            <w:tcW w:w="2918" w:type="dxa"/>
            <w:shd w:val="clear" w:color="auto" w:fill="auto"/>
            <w:vAlign w:val="center"/>
          </w:tcPr>
          <w:p w14:paraId="63C39257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sh para o lado em que estiver virado</w:t>
            </w:r>
          </w:p>
        </w:tc>
      </w:tr>
      <w:tr w:rsidR="00E53FF7" w14:paraId="789FC0DF" w14:textId="77777777" w:rsidTr="002311F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0"/>
        </w:trPr>
        <w:tc>
          <w:tcPr>
            <w:tcW w:w="5802" w:type="dxa"/>
            <w:gridSpan w:val="2"/>
            <w:vAlign w:val="center"/>
          </w:tcPr>
          <w:p w14:paraId="7435360D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odar o scroll do mouse para baixo </w:t>
            </w:r>
          </w:p>
        </w:tc>
        <w:tc>
          <w:tcPr>
            <w:tcW w:w="2918" w:type="dxa"/>
            <w:shd w:val="clear" w:color="auto" w:fill="auto"/>
            <w:vAlign w:val="center"/>
          </w:tcPr>
          <w:p w14:paraId="386793D9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ternar entre a </w:t>
            </w:r>
            <w:proofErr w:type="spellStart"/>
            <w:r>
              <w:rPr>
                <w:sz w:val="24"/>
                <w:szCs w:val="24"/>
              </w:rPr>
              <w:t>shotgun</w:t>
            </w:r>
            <w:proofErr w:type="spellEnd"/>
            <w:r>
              <w:rPr>
                <w:sz w:val="24"/>
                <w:szCs w:val="24"/>
              </w:rPr>
              <w:t>, arma especial e a Balestra Magnética no sentido horário</w:t>
            </w:r>
          </w:p>
        </w:tc>
      </w:tr>
      <w:tr w:rsidR="00E53FF7" w14:paraId="2D702ABA" w14:textId="77777777" w:rsidTr="002311F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0"/>
        </w:trPr>
        <w:tc>
          <w:tcPr>
            <w:tcW w:w="5802" w:type="dxa"/>
            <w:gridSpan w:val="2"/>
            <w:vAlign w:val="center"/>
          </w:tcPr>
          <w:p w14:paraId="23B7316F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odar o scroll do mouse para baixo </w:t>
            </w:r>
          </w:p>
        </w:tc>
        <w:tc>
          <w:tcPr>
            <w:tcW w:w="2918" w:type="dxa"/>
            <w:shd w:val="clear" w:color="auto" w:fill="auto"/>
            <w:vAlign w:val="center"/>
          </w:tcPr>
          <w:p w14:paraId="45F04411" w14:textId="77777777" w:rsidR="00E53FF7" w:rsidRDefault="00E53FF7" w:rsidP="002311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ternar entre a </w:t>
            </w:r>
            <w:proofErr w:type="spellStart"/>
            <w:r>
              <w:rPr>
                <w:sz w:val="24"/>
                <w:szCs w:val="24"/>
              </w:rPr>
              <w:t>shotgun</w:t>
            </w:r>
            <w:proofErr w:type="spellEnd"/>
            <w:r>
              <w:rPr>
                <w:sz w:val="24"/>
                <w:szCs w:val="24"/>
              </w:rPr>
              <w:t>, arma especial e a Balestra Magnética no sentido anti-horário</w:t>
            </w:r>
          </w:p>
        </w:tc>
      </w:tr>
      <w:tr w:rsidR="00E53FF7" w14:paraId="2A117501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28BF711F" w14:textId="74C637AD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ra de Espaço / X / A</w:t>
            </w:r>
          </w:p>
        </w:tc>
        <w:tc>
          <w:tcPr>
            <w:tcW w:w="2918" w:type="dxa"/>
            <w:vAlign w:val="center"/>
          </w:tcPr>
          <w:p w14:paraId="53637878" w14:textId="7352E7AC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la</w:t>
            </w:r>
          </w:p>
        </w:tc>
      </w:tr>
      <w:tr w:rsidR="00E53FF7" w14:paraId="1BD12AEA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38ED1410" w14:textId="5770E2F5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 / </w:t>
            </w:r>
            <w:r>
              <w:rPr>
                <w:rFonts w:cstheme="minorHAnsi"/>
                <w:sz w:val="24"/>
                <w:szCs w:val="24"/>
              </w:rPr>
              <w:t>∆</w:t>
            </w:r>
            <w:r>
              <w:rPr>
                <w:sz w:val="24"/>
                <w:szCs w:val="24"/>
              </w:rPr>
              <w:t xml:space="preserve"> / Y</w:t>
            </w:r>
          </w:p>
        </w:tc>
        <w:tc>
          <w:tcPr>
            <w:tcW w:w="2918" w:type="dxa"/>
            <w:vAlign w:val="center"/>
          </w:tcPr>
          <w:p w14:paraId="5D68E2C9" w14:textId="447ADFEB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aca com a arma especial</w:t>
            </w:r>
          </w:p>
        </w:tc>
      </w:tr>
      <w:tr w:rsidR="00E53FF7" w14:paraId="66428A4D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55A2757D" w14:textId="19D6F4FC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ift (ao soltar)</w:t>
            </w:r>
          </w:p>
        </w:tc>
        <w:tc>
          <w:tcPr>
            <w:tcW w:w="2918" w:type="dxa"/>
            <w:vAlign w:val="center"/>
          </w:tcPr>
          <w:p w14:paraId="6B2ADBE3" w14:textId="7A276D8B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rar com a Balestra Magnética</w:t>
            </w:r>
          </w:p>
        </w:tc>
      </w:tr>
      <w:tr w:rsidR="00E53FF7" w14:paraId="3525391C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2184B9EB" w14:textId="4B4D69B0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 / R3 </w:t>
            </w:r>
            <w:r>
              <w:rPr>
                <w:rFonts w:ascii="Calibri" w:hAnsi="Calibri" w:cs="Calibri"/>
                <w:sz w:val="24"/>
                <w:szCs w:val="24"/>
              </w:rPr>
              <w:t>↑ / RS ↑</w:t>
            </w:r>
          </w:p>
        </w:tc>
        <w:tc>
          <w:tcPr>
            <w:tcW w:w="2918" w:type="dxa"/>
            <w:vAlign w:val="center"/>
          </w:tcPr>
          <w:p w14:paraId="39275644" w14:textId="54823053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ira com a </w:t>
            </w:r>
            <w:proofErr w:type="spellStart"/>
            <w:r>
              <w:rPr>
                <w:sz w:val="24"/>
                <w:szCs w:val="24"/>
              </w:rPr>
              <w:t>shotgun</w:t>
            </w:r>
            <w:proofErr w:type="spellEnd"/>
            <w:r>
              <w:rPr>
                <w:sz w:val="24"/>
                <w:szCs w:val="24"/>
              </w:rPr>
              <w:t xml:space="preserve"> para cima</w:t>
            </w:r>
          </w:p>
        </w:tc>
      </w:tr>
      <w:tr w:rsidR="00E53FF7" w14:paraId="1C2F2D08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7096B169" w14:textId="517EB6D4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 / R3 </w:t>
            </w:r>
            <w:r>
              <w:rPr>
                <w:rFonts w:cstheme="minorHAnsi"/>
                <w:sz w:val="24"/>
                <w:szCs w:val="24"/>
              </w:rPr>
              <w:t>→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/ RS </w:t>
            </w:r>
            <w:r>
              <w:rPr>
                <w:rFonts w:cstheme="minorHAnsi"/>
                <w:sz w:val="24"/>
                <w:szCs w:val="24"/>
              </w:rPr>
              <w:t>→</w:t>
            </w:r>
          </w:p>
        </w:tc>
        <w:tc>
          <w:tcPr>
            <w:tcW w:w="2918" w:type="dxa"/>
            <w:vAlign w:val="center"/>
          </w:tcPr>
          <w:p w14:paraId="26BF83C7" w14:textId="7BDD3712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ira com a </w:t>
            </w:r>
            <w:proofErr w:type="spellStart"/>
            <w:r>
              <w:rPr>
                <w:sz w:val="24"/>
                <w:szCs w:val="24"/>
              </w:rPr>
              <w:t>shotgun</w:t>
            </w:r>
            <w:proofErr w:type="spellEnd"/>
            <w:r>
              <w:rPr>
                <w:sz w:val="24"/>
                <w:szCs w:val="24"/>
              </w:rPr>
              <w:t xml:space="preserve"> para frente</w:t>
            </w:r>
          </w:p>
        </w:tc>
      </w:tr>
      <w:tr w:rsidR="00E53FF7" w14:paraId="3E9C1324" w14:textId="77777777" w:rsidTr="006F6471">
        <w:trPr>
          <w:trHeight w:val="319"/>
        </w:trPr>
        <w:tc>
          <w:tcPr>
            <w:tcW w:w="5802" w:type="dxa"/>
            <w:gridSpan w:val="2"/>
            <w:vAlign w:val="center"/>
          </w:tcPr>
          <w:p w14:paraId="6CA481C5" w14:textId="0080AFFB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 / R3 </w:t>
            </w:r>
            <w:r>
              <w:rPr>
                <w:rFonts w:ascii="Calibri" w:hAnsi="Calibri" w:cs="Calibri"/>
                <w:sz w:val="24"/>
                <w:szCs w:val="24"/>
              </w:rPr>
              <w:t>↓ / RS ↓</w:t>
            </w:r>
          </w:p>
        </w:tc>
        <w:tc>
          <w:tcPr>
            <w:tcW w:w="2918" w:type="dxa"/>
            <w:vAlign w:val="center"/>
          </w:tcPr>
          <w:p w14:paraId="16726BBE" w14:textId="6020FD5B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ira com a </w:t>
            </w:r>
            <w:proofErr w:type="spellStart"/>
            <w:r>
              <w:rPr>
                <w:sz w:val="24"/>
                <w:szCs w:val="24"/>
              </w:rPr>
              <w:t>shotgun</w:t>
            </w:r>
            <w:proofErr w:type="spellEnd"/>
            <w:r>
              <w:rPr>
                <w:sz w:val="24"/>
                <w:szCs w:val="24"/>
              </w:rPr>
              <w:t xml:space="preserve"> para baixo</w:t>
            </w:r>
          </w:p>
        </w:tc>
      </w:tr>
      <w:tr w:rsidR="00E53FF7" w14:paraId="69CB264A" w14:textId="77777777" w:rsidTr="006F6471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5802" w:type="dxa"/>
            <w:gridSpan w:val="2"/>
            <w:vAlign w:val="center"/>
          </w:tcPr>
          <w:p w14:paraId="54A2953B" w14:textId="58BF7F54" w:rsidR="00E53FF7" w:rsidRDefault="00E53FF7" w:rsidP="00E53FF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sc</w:t>
            </w:r>
            <w:proofErr w:type="spellEnd"/>
            <w:r>
              <w:rPr>
                <w:sz w:val="24"/>
                <w:szCs w:val="24"/>
              </w:rPr>
              <w:t xml:space="preserve"> / Start / Start</w:t>
            </w:r>
          </w:p>
        </w:tc>
        <w:tc>
          <w:tcPr>
            <w:tcW w:w="2918" w:type="dxa"/>
            <w:shd w:val="clear" w:color="auto" w:fill="auto"/>
            <w:vAlign w:val="center"/>
          </w:tcPr>
          <w:p w14:paraId="3E01E56C" w14:textId="499E2FF5" w:rsidR="00E53FF7" w:rsidRDefault="00E53FF7" w:rsidP="00E53F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usa o jogo e abre o menu</w:t>
            </w:r>
          </w:p>
        </w:tc>
      </w:tr>
    </w:tbl>
    <w:p w14:paraId="3188DEB8" w14:textId="2597642E" w:rsidR="004869FF" w:rsidRDefault="004869FF" w:rsidP="008F540F">
      <w:pPr>
        <w:jc w:val="both"/>
        <w:rPr>
          <w:sz w:val="24"/>
          <w:szCs w:val="24"/>
        </w:rPr>
      </w:pPr>
    </w:p>
    <w:p w14:paraId="70CAEE87" w14:textId="77777777" w:rsidR="00AF00C3" w:rsidRDefault="00AF00C3" w:rsidP="008F540F">
      <w:pPr>
        <w:jc w:val="both"/>
        <w:rPr>
          <w:sz w:val="24"/>
          <w:szCs w:val="24"/>
        </w:rPr>
      </w:pPr>
    </w:p>
    <w:p w14:paraId="6AD4F9A8" w14:textId="77777777" w:rsidR="00835217" w:rsidRDefault="00461126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LEMENTOS DO JOGO</w:t>
      </w:r>
    </w:p>
    <w:p w14:paraId="0033A5DE" w14:textId="77777777" w:rsidR="002124F5" w:rsidRDefault="00835217" w:rsidP="008F540F">
      <w:pPr>
        <w:jc w:val="both"/>
        <w:rPr>
          <w:b/>
          <w:sz w:val="24"/>
          <w:szCs w:val="24"/>
        </w:rPr>
      </w:pPr>
      <w:r w:rsidRPr="00461126">
        <w:rPr>
          <w:b/>
          <w:sz w:val="24"/>
          <w:szCs w:val="24"/>
        </w:rPr>
        <w:t>Obstáculos</w:t>
      </w:r>
    </w:p>
    <w:p w14:paraId="077A8072" w14:textId="2996E9CB" w:rsidR="00461126" w:rsidRDefault="002124F5" w:rsidP="008F540F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Cs/>
          <w:sz w:val="24"/>
          <w:szCs w:val="24"/>
        </w:rPr>
        <w:t xml:space="preserve">Há vários ambientes perigosos nas fases, como fios descascados que causam </w:t>
      </w:r>
      <w:proofErr w:type="spellStart"/>
      <w:r>
        <w:rPr>
          <w:bCs/>
          <w:sz w:val="24"/>
          <w:szCs w:val="24"/>
        </w:rPr>
        <w:t>dano</w:t>
      </w:r>
      <w:proofErr w:type="spellEnd"/>
      <w:r>
        <w:rPr>
          <w:bCs/>
          <w:sz w:val="24"/>
          <w:szCs w:val="24"/>
        </w:rPr>
        <w:t xml:space="preserve"> ao chegar perto, água eletrificada</w:t>
      </w:r>
      <w:r w:rsidR="002B41B1">
        <w:rPr>
          <w:bCs/>
          <w:sz w:val="24"/>
          <w:szCs w:val="24"/>
        </w:rPr>
        <w:t>, pisos que podem ser quebrar e</w:t>
      </w:r>
      <w:r w:rsidR="00EC6044">
        <w:rPr>
          <w:bCs/>
          <w:sz w:val="24"/>
          <w:szCs w:val="24"/>
        </w:rPr>
        <w:t xml:space="preserve"> armadilhas deixadas pela </w:t>
      </w:r>
      <w:r w:rsidR="00EC6044" w:rsidRPr="002B41B1">
        <w:rPr>
          <w:bCs/>
          <w:i/>
          <w:iCs/>
          <w:sz w:val="24"/>
          <w:szCs w:val="24"/>
        </w:rPr>
        <w:t>Guerra do Fim</w:t>
      </w:r>
      <w:r w:rsidR="00EC6044">
        <w:rPr>
          <w:b/>
          <w:sz w:val="24"/>
          <w:szCs w:val="24"/>
        </w:rPr>
        <w:t>.</w:t>
      </w:r>
      <w:r w:rsidR="00835217">
        <w:rPr>
          <w:sz w:val="24"/>
          <w:szCs w:val="24"/>
        </w:rPr>
        <w:t xml:space="preserve">  </w:t>
      </w:r>
    </w:p>
    <w:p w14:paraId="6ADD85C4" w14:textId="1F86490A" w:rsidR="00461126" w:rsidRDefault="00835217" w:rsidP="008F540F">
      <w:pPr>
        <w:jc w:val="both"/>
        <w:rPr>
          <w:sz w:val="24"/>
          <w:szCs w:val="24"/>
        </w:rPr>
      </w:pPr>
      <w:r w:rsidRPr="00461126">
        <w:rPr>
          <w:b/>
          <w:sz w:val="24"/>
          <w:szCs w:val="24"/>
        </w:rPr>
        <w:t>Inimigos</w:t>
      </w:r>
      <w:r>
        <w:rPr>
          <w:sz w:val="24"/>
          <w:szCs w:val="24"/>
        </w:rPr>
        <w:t xml:space="preserve"> </w:t>
      </w:r>
    </w:p>
    <w:p w14:paraId="7DACC24C" w14:textId="77777777" w:rsidR="00BC7003" w:rsidRDefault="00BC7003" w:rsidP="008F540F">
      <w:pPr>
        <w:jc w:val="both"/>
        <w:rPr>
          <w:sz w:val="24"/>
          <w:szCs w:val="24"/>
        </w:rPr>
      </w:pPr>
    </w:p>
    <w:p w14:paraId="62872766" w14:textId="433C501C" w:rsidR="00BC7003" w:rsidRDefault="0089166B" w:rsidP="008F540F">
      <w:pPr>
        <w:jc w:val="both"/>
        <w:rPr>
          <w:sz w:val="24"/>
          <w:szCs w:val="24"/>
        </w:rPr>
      </w:pPr>
      <w:hyperlink r:id="rId9" w:history="1">
        <w:r w:rsidR="008C7D32" w:rsidRPr="001443CA">
          <w:rPr>
            <w:rStyle w:val="Hyperlink"/>
            <w:sz w:val="24"/>
            <w:szCs w:val="24"/>
          </w:rPr>
          <w:t>https://assetstore.unity.com/packages/3d/characters/robots/medium-mech-striker-124342</w:t>
        </w:r>
      </w:hyperlink>
    </w:p>
    <w:p w14:paraId="3C35642E" w14:textId="6750FBD8" w:rsidR="008C7D32" w:rsidRDefault="008C7D32" w:rsidP="008F540F">
      <w:pPr>
        <w:jc w:val="both"/>
        <w:rPr>
          <w:sz w:val="24"/>
          <w:szCs w:val="24"/>
        </w:rPr>
      </w:pPr>
      <w:r>
        <w:rPr>
          <w:sz w:val="24"/>
          <w:szCs w:val="24"/>
        </w:rPr>
        <w:t>A Entidade</w:t>
      </w:r>
    </w:p>
    <w:p w14:paraId="6D73AFB3" w14:textId="685C7D5B" w:rsidR="00BD4AD2" w:rsidRPr="00BC7003" w:rsidRDefault="00BC7003" w:rsidP="008F540F">
      <w:pPr>
        <w:jc w:val="both"/>
        <w:rPr>
          <w:bCs/>
          <w:sz w:val="24"/>
          <w:szCs w:val="24"/>
        </w:rPr>
      </w:pPr>
      <w:r w:rsidRPr="00BC7003">
        <w:rPr>
          <w:bCs/>
          <w:sz w:val="24"/>
          <w:szCs w:val="24"/>
        </w:rPr>
        <w:t>https://assetstore.unity.com/packages/3d/characters/robots/robot-1-65726</w:t>
      </w:r>
      <w:r w:rsidR="00D0611F" w:rsidRPr="00BC7003">
        <w:rPr>
          <w:bCs/>
          <w:sz w:val="24"/>
          <w:szCs w:val="24"/>
        </w:rPr>
        <w:tab/>
      </w:r>
    </w:p>
    <w:p w14:paraId="0A285B5E" w14:textId="77777777" w:rsidR="00461126" w:rsidRDefault="00835217" w:rsidP="008F540F">
      <w:pPr>
        <w:jc w:val="both"/>
        <w:rPr>
          <w:sz w:val="24"/>
          <w:szCs w:val="24"/>
        </w:rPr>
      </w:pPr>
      <w:r w:rsidRPr="00461126">
        <w:rPr>
          <w:b/>
          <w:sz w:val="24"/>
          <w:szCs w:val="24"/>
        </w:rPr>
        <w:t xml:space="preserve">Barra de </w:t>
      </w:r>
      <w:proofErr w:type="spellStart"/>
      <w:r w:rsidRPr="00461126">
        <w:rPr>
          <w:b/>
          <w:sz w:val="24"/>
          <w:szCs w:val="24"/>
        </w:rPr>
        <w:t>life</w:t>
      </w:r>
      <w:proofErr w:type="spellEnd"/>
      <w:r w:rsidR="00461126">
        <w:rPr>
          <w:sz w:val="24"/>
          <w:szCs w:val="24"/>
        </w:rPr>
        <w:t xml:space="preserve"> </w:t>
      </w:r>
    </w:p>
    <w:p w14:paraId="4945EA02" w14:textId="0A8CC186" w:rsidR="003A46B7" w:rsidRDefault="00461126" w:rsidP="003A46B7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Marca a quantida</w:t>
      </w:r>
      <w:r w:rsidR="003A46B7">
        <w:rPr>
          <w:sz w:val="24"/>
          <w:szCs w:val="24"/>
        </w:rPr>
        <w:t>de</w:t>
      </w:r>
      <w:r>
        <w:rPr>
          <w:sz w:val="24"/>
          <w:szCs w:val="24"/>
        </w:rPr>
        <w:t xml:space="preserve"> de “vida” do jogador.</w:t>
      </w:r>
      <w:r w:rsidR="00BD4AD2">
        <w:rPr>
          <w:sz w:val="24"/>
          <w:szCs w:val="24"/>
        </w:rPr>
        <w:t xml:space="preserve"> Quando ela zera o jogador perde o jogo e tem que continuar do último checkpoint salvo.</w:t>
      </w:r>
      <w:r>
        <w:rPr>
          <w:sz w:val="24"/>
          <w:szCs w:val="24"/>
        </w:rPr>
        <w:t xml:space="preserve"> </w:t>
      </w:r>
      <w:r w:rsidR="00D0611F">
        <w:rPr>
          <w:sz w:val="24"/>
          <w:szCs w:val="24"/>
        </w:rPr>
        <w:t>Ela não é regenerável automaticamente, somente quando jogador passa de fase é que ela se regenera.</w:t>
      </w:r>
    </w:p>
    <w:p w14:paraId="04C63076" w14:textId="5FBBC2D6" w:rsidR="00D0611F" w:rsidRDefault="00D0611F" w:rsidP="00D0611F">
      <w:pPr>
        <w:jc w:val="both"/>
        <w:rPr>
          <w:sz w:val="24"/>
          <w:szCs w:val="24"/>
        </w:rPr>
      </w:pPr>
      <w:r w:rsidRPr="00461126">
        <w:rPr>
          <w:b/>
          <w:sz w:val="24"/>
          <w:szCs w:val="24"/>
        </w:rPr>
        <w:t>Barra d</w:t>
      </w:r>
      <w:r>
        <w:rPr>
          <w:b/>
          <w:sz w:val="24"/>
          <w:szCs w:val="24"/>
        </w:rPr>
        <w:t>a armadura</w:t>
      </w:r>
    </w:p>
    <w:p w14:paraId="0A39D8E2" w14:textId="19D6208B" w:rsidR="009A306F" w:rsidRDefault="00D0611F" w:rsidP="009A306F">
      <w:pPr>
        <w:jc w:val="both"/>
        <w:rPr>
          <w:sz w:val="24"/>
          <w:szCs w:val="24"/>
        </w:rPr>
      </w:pPr>
      <w:r>
        <w:rPr>
          <w:sz w:val="24"/>
          <w:szCs w:val="24"/>
        </w:rPr>
        <w:t>Marca a quantidade de “armadura” do jogador. Enquanto el</w:t>
      </w:r>
      <w:r w:rsidR="009A306F">
        <w:rPr>
          <w:sz w:val="24"/>
          <w:szCs w:val="24"/>
        </w:rPr>
        <w:t>a</w:t>
      </w:r>
      <w:r>
        <w:rPr>
          <w:sz w:val="24"/>
          <w:szCs w:val="24"/>
        </w:rPr>
        <w:t xml:space="preserve"> não estiver zerada ela levará todos os danos. Quando zerar, os danos irão para a barra de </w:t>
      </w:r>
      <w:proofErr w:type="spellStart"/>
      <w:r>
        <w:rPr>
          <w:sz w:val="24"/>
          <w:szCs w:val="24"/>
        </w:rPr>
        <w:t>life</w:t>
      </w:r>
      <w:proofErr w:type="spellEnd"/>
      <w:r>
        <w:rPr>
          <w:sz w:val="24"/>
          <w:szCs w:val="24"/>
        </w:rPr>
        <w:t>. A barra de armadura se regenera quando o jogador mata algum inimigo ou usa uma bateria de armadura.</w:t>
      </w:r>
      <w:r w:rsidR="009A306F">
        <w:rPr>
          <w:sz w:val="24"/>
          <w:szCs w:val="24"/>
        </w:rPr>
        <w:t xml:space="preserve"> </w:t>
      </w:r>
    </w:p>
    <w:p w14:paraId="6DDCA27E" w14:textId="320879EA" w:rsidR="009A306F" w:rsidRDefault="009A306F" w:rsidP="009A306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É inerente de toda armadura proteger o jogador contra condições ambientais de pressão, calor, toxidade e ausência de ar sem gastar energia. Caso o jogador esteja em algum desses ambientes sem armadura, ele começa a sofrer </w:t>
      </w:r>
      <w:proofErr w:type="spellStart"/>
      <w:r>
        <w:rPr>
          <w:sz w:val="24"/>
          <w:szCs w:val="24"/>
        </w:rPr>
        <w:t>dano</w:t>
      </w:r>
      <w:proofErr w:type="spellEnd"/>
      <w:r>
        <w:rPr>
          <w:sz w:val="24"/>
          <w:szCs w:val="24"/>
        </w:rPr>
        <w:t xml:space="preserve">. </w:t>
      </w:r>
    </w:p>
    <w:p w14:paraId="423DCE5F" w14:textId="4452A81F" w:rsidR="00D0611F" w:rsidRDefault="00D0611F" w:rsidP="00D0611F">
      <w:pPr>
        <w:ind w:firstLine="708"/>
        <w:jc w:val="both"/>
        <w:rPr>
          <w:sz w:val="24"/>
          <w:szCs w:val="24"/>
        </w:rPr>
      </w:pPr>
    </w:p>
    <w:p w14:paraId="33416B4E" w14:textId="4898CD03" w:rsidR="00D0611F" w:rsidRDefault="00D0611F" w:rsidP="00D0611F">
      <w:pPr>
        <w:jc w:val="both"/>
        <w:rPr>
          <w:b/>
          <w:bCs/>
          <w:sz w:val="24"/>
          <w:szCs w:val="24"/>
        </w:rPr>
      </w:pPr>
      <w:r w:rsidRPr="00D0611F">
        <w:rPr>
          <w:b/>
          <w:bCs/>
          <w:sz w:val="24"/>
          <w:szCs w:val="24"/>
        </w:rPr>
        <w:t>Bateria de armadura</w:t>
      </w:r>
    </w:p>
    <w:p w14:paraId="2A21D58E" w14:textId="77777777" w:rsidR="009A306F" w:rsidRDefault="00D0611F" w:rsidP="009A306F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5B5BB4" w:rsidRPr="005B5BB4">
        <w:rPr>
          <w:sz w:val="24"/>
          <w:szCs w:val="24"/>
        </w:rPr>
        <w:t>Baterias de armadura são raras</w:t>
      </w:r>
      <w:r w:rsidR="005B5BB4">
        <w:rPr>
          <w:sz w:val="24"/>
          <w:szCs w:val="24"/>
        </w:rPr>
        <w:t xml:space="preserve"> e o jogador pode guardar até 3 baterias para usar depois</w:t>
      </w:r>
      <w:r w:rsidR="005B5BB4" w:rsidRPr="005B5BB4">
        <w:rPr>
          <w:sz w:val="24"/>
          <w:szCs w:val="24"/>
        </w:rPr>
        <w:t xml:space="preserve">. </w:t>
      </w:r>
      <w:r w:rsidR="005B5BB4">
        <w:rPr>
          <w:sz w:val="24"/>
          <w:szCs w:val="24"/>
        </w:rPr>
        <w:t>Elas r</w:t>
      </w:r>
      <w:r>
        <w:rPr>
          <w:sz w:val="24"/>
          <w:szCs w:val="24"/>
        </w:rPr>
        <w:t>ecarrega</w:t>
      </w:r>
      <w:r w:rsidR="005B5BB4">
        <w:rPr>
          <w:sz w:val="24"/>
          <w:szCs w:val="24"/>
        </w:rPr>
        <w:t>m</w:t>
      </w:r>
      <w:r w:rsidR="00F378AC">
        <w:rPr>
          <w:sz w:val="24"/>
          <w:szCs w:val="24"/>
        </w:rPr>
        <w:t xml:space="preserve"> em um meio</w:t>
      </w:r>
      <w:r>
        <w:rPr>
          <w:sz w:val="24"/>
          <w:szCs w:val="24"/>
        </w:rPr>
        <w:t xml:space="preserve"> a armadura</w:t>
      </w:r>
      <w:r w:rsidR="00F378AC">
        <w:rPr>
          <w:sz w:val="24"/>
          <w:szCs w:val="24"/>
        </w:rPr>
        <w:t xml:space="preserve">. </w:t>
      </w:r>
    </w:p>
    <w:p w14:paraId="00634E25" w14:textId="72BBD9F4" w:rsidR="005B5BB4" w:rsidRPr="005B5BB4" w:rsidRDefault="005B5BB4" w:rsidP="005B5BB4">
      <w:pPr>
        <w:pStyle w:val="PargrafodaList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Em u</w:t>
      </w:r>
      <w:r w:rsidR="00F378AC" w:rsidRPr="005B5BB4">
        <w:rPr>
          <w:sz w:val="24"/>
          <w:szCs w:val="24"/>
        </w:rPr>
        <w:t>ma recarga</w:t>
      </w:r>
      <w:r w:rsidRPr="005B5BB4">
        <w:rPr>
          <w:sz w:val="24"/>
          <w:szCs w:val="24"/>
        </w:rPr>
        <w:t xml:space="preserve"> que</w:t>
      </w:r>
      <w:r w:rsidR="00F378AC" w:rsidRPr="005B5BB4">
        <w:rPr>
          <w:sz w:val="24"/>
          <w:szCs w:val="24"/>
        </w:rPr>
        <w:t xml:space="preserve"> ultrapasse o 100% da barra de armadura, o jogador fica com efeito de sobrecarga até a barra voltar aos 100%.</w:t>
      </w:r>
    </w:p>
    <w:p w14:paraId="28FDC10F" w14:textId="7FA90A99" w:rsidR="00D0611F" w:rsidRPr="005B5BB4" w:rsidRDefault="00F378AC" w:rsidP="005B5BB4">
      <w:pPr>
        <w:pStyle w:val="PargrafodaLista"/>
        <w:numPr>
          <w:ilvl w:val="0"/>
          <w:numId w:val="2"/>
        </w:numPr>
        <w:jc w:val="both"/>
        <w:rPr>
          <w:sz w:val="24"/>
          <w:szCs w:val="24"/>
        </w:rPr>
      </w:pPr>
      <w:r w:rsidRPr="005B5BB4">
        <w:rPr>
          <w:sz w:val="24"/>
          <w:szCs w:val="24"/>
        </w:rPr>
        <w:t>Não é possível usar uma bateria de armadura se a barra de armadura estiv</w:t>
      </w:r>
      <w:r w:rsidR="005B5BB4">
        <w:rPr>
          <w:sz w:val="24"/>
          <w:szCs w:val="24"/>
        </w:rPr>
        <w:t>e</w:t>
      </w:r>
      <w:r w:rsidRPr="005B5BB4">
        <w:rPr>
          <w:sz w:val="24"/>
          <w:szCs w:val="24"/>
        </w:rPr>
        <w:t>r acima de 100% (em sobrecarga).</w:t>
      </w:r>
    </w:p>
    <w:p w14:paraId="3CAB540A" w14:textId="77777777" w:rsidR="008B3CC2" w:rsidRDefault="008B3CC2" w:rsidP="00702232">
      <w:pPr>
        <w:jc w:val="both"/>
        <w:rPr>
          <w:sz w:val="24"/>
          <w:szCs w:val="24"/>
        </w:rPr>
      </w:pPr>
    </w:p>
    <w:p w14:paraId="1CE4C26A" w14:textId="254100BD" w:rsidR="008B3CC2" w:rsidRDefault="008B3CC2" w:rsidP="00702232">
      <w:p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hotgun</w:t>
      </w:r>
      <w:proofErr w:type="spellEnd"/>
    </w:p>
    <w:p w14:paraId="49C62874" w14:textId="545DB23D" w:rsidR="0067767B" w:rsidRDefault="0067767B" w:rsidP="00702232">
      <w:pPr>
        <w:jc w:val="both"/>
        <w:rPr>
          <w:sz w:val="24"/>
          <w:szCs w:val="24"/>
        </w:rPr>
      </w:pPr>
      <w:r w:rsidRPr="0067767B">
        <w:rPr>
          <w:sz w:val="24"/>
          <w:szCs w:val="24"/>
        </w:rPr>
        <w:t>https://free3d.com/pt/3d-model/pistola-lser-lowpoly-136544.html</w:t>
      </w:r>
    </w:p>
    <w:p w14:paraId="35BE1743" w14:textId="08B4D890" w:rsidR="005B5BB4" w:rsidRPr="005B5BB4" w:rsidRDefault="005B5BB4" w:rsidP="00702232">
      <w:pPr>
        <w:jc w:val="both"/>
        <w:rPr>
          <w:bCs/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ED025C4" w14:textId="66285E7F" w:rsidR="0092053E" w:rsidRPr="00461126" w:rsidRDefault="00461126" w:rsidP="008F540F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ISTEMA DE PONTUAÇÃO</w:t>
      </w:r>
    </w:p>
    <w:p w14:paraId="7245B6ED" w14:textId="77777777" w:rsidR="00C856E6" w:rsidRDefault="00516AB6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C856E6">
        <w:rPr>
          <w:b/>
          <w:sz w:val="24"/>
          <w:szCs w:val="24"/>
        </w:rPr>
        <w:t>&lt;descrição de como ganhar e perder pontos e/ou vida + como avança de fase&gt;</w:t>
      </w:r>
    </w:p>
    <w:p w14:paraId="7787A36C" w14:textId="77777777" w:rsidR="009E5789" w:rsidRDefault="00516AB6" w:rsidP="00C856E6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O jogador possui uma barra de “</w:t>
      </w:r>
      <w:proofErr w:type="gramStart"/>
      <w:r>
        <w:rPr>
          <w:sz w:val="24"/>
          <w:szCs w:val="24"/>
        </w:rPr>
        <w:t>vida”  e</w:t>
      </w:r>
      <w:proofErr w:type="gramEnd"/>
      <w:r>
        <w:rPr>
          <w:sz w:val="24"/>
          <w:szCs w:val="24"/>
        </w:rPr>
        <w:t xml:space="preserve"> uma barra de “adrenalina”(câmera lenta) . Cada fase começa com a barra de vida cheia, perde-se vida com quedas ou recebendo ataques de inimigos</w:t>
      </w:r>
      <w:r w:rsidR="00022929">
        <w:rPr>
          <w:sz w:val="24"/>
          <w:szCs w:val="24"/>
        </w:rPr>
        <w:t>, se a barra de vida zerar o jogador perde o jogo</w:t>
      </w:r>
      <w:r w:rsidR="00634D46">
        <w:rPr>
          <w:sz w:val="24"/>
          <w:szCs w:val="24"/>
        </w:rPr>
        <w:t>. É possível repor a vida coletando quites médicos que estão espalhados pelas fases.</w:t>
      </w:r>
    </w:p>
    <w:p w14:paraId="299553DB" w14:textId="77777777" w:rsidR="00634D46" w:rsidRDefault="00634D46" w:rsidP="008F540F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Cada fase sempre começa com a barra de adrenalina vazia a qual é preenchida somente enquanto o jogador corre. O jogador então pode ativar a adrenalina acumulada para que o jogo fique em </w:t>
      </w:r>
      <w:proofErr w:type="spellStart"/>
      <w:r>
        <w:rPr>
          <w:sz w:val="24"/>
          <w:szCs w:val="24"/>
        </w:rPr>
        <w:t>camera</w:t>
      </w:r>
      <w:proofErr w:type="spellEnd"/>
      <w:r>
        <w:rPr>
          <w:sz w:val="24"/>
          <w:szCs w:val="24"/>
        </w:rPr>
        <w:t xml:space="preserve"> lenta</w:t>
      </w:r>
      <w:r w:rsidR="00022929">
        <w:rPr>
          <w:sz w:val="24"/>
          <w:szCs w:val="24"/>
        </w:rPr>
        <w:t xml:space="preserve"> e o jogador mais “forte”</w:t>
      </w:r>
      <w:r>
        <w:rPr>
          <w:sz w:val="24"/>
          <w:szCs w:val="24"/>
        </w:rPr>
        <w:t>, neste momento, a barra de adrenalina começa a zerar rapidamente.</w:t>
      </w:r>
      <w:r w:rsidR="00022929">
        <w:rPr>
          <w:sz w:val="24"/>
          <w:szCs w:val="24"/>
        </w:rPr>
        <w:t xml:space="preserve"> O jogo fica em </w:t>
      </w:r>
      <w:proofErr w:type="spellStart"/>
      <w:r w:rsidR="00022929">
        <w:rPr>
          <w:sz w:val="24"/>
          <w:szCs w:val="24"/>
        </w:rPr>
        <w:t>camera</w:t>
      </w:r>
      <w:proofErr w:type="spellEnd"/>
      <w:r w:rsidR="00022929">
        <w:rPr>
          <w:sz w:val="24"/>
          <w:szCs w:val="24"/>
        </w:rPr>
        <w:t xml:space="preserve"> lenta até que o jogador desative a adrenalina ou a barra zere.</w:t>
      </w:r>
      <w:r>
        <w:rPr>
          <w:sz w:val="24"/>
          <w:szCs w:val="24"/>
        </w:rPr>
        <w:t xml:space="preserve">  Ativar a adrenalina é útil em momentos de luta</w:t>
      </w:r>
      <w:r w:rsidR="00022929">
        <w:rPr>
          <w:sz w:val="24"/>
          <w:szCs w:val="24"/>
        </w:rPr>
        <w:t>, pois</w:t>
      </w:r>
      <w:r w:rsidR="008A1959">
        <w:rPr>
          <w:sz w:val="24"/>
          <w:szCs w:val="24"/>
        </w:rPr>
        <w:t xml:space="preserve"> dessa forma</w:t>
      </w:r>
      <w:r w:rsidR="00022929">
        <w:rPr>
          <w:sz w:val="24"/>
          <w:szCs w:val="24"/>
        </w:rPr>
        <w:t xml:space="preserve"> se torna mais fácil usar o </w:t>
      </w:r>
      <w:proofErr w:type="spellStart"/>
      <w:r w:rsidR="00022929">
        <w:rPr>
          <w:sz w:val="24"/>
          <w:szCs w:val="24"/>
        </w:rPr>
        <w:t>contra ataque</w:t>
      </w:r>
      <w:proofErr w:type="spellEnd"/>
      <w:r w:rsidR="00022929">
        <w:rPr>
          <w:sz w:val="24"/>
          <w:szCs w:val="24"/>
        </w:rPr>
        <w:t xml:space="preserve"> e os ataques causam mais danos.</w:t>
      </w:r>
    </w:p>
    <w:p w14:paraId="60BEC881" w14:textId="77777777" w:rsidR="00CA092E" w:rsidRDefault="008A1959" w:rsidP="008F540F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396AD3">
        <w:rPr>
          <w:sz w:val="24"/>
          <w:szCs w:val="24"/>
        </w:rPr>
        <w:t xml:space="preserve">O </w:t>
      </w:r>
      <w:r>
        <w:rPr>
          <w:sz w:val="24"/>
          <w:szCs w:val="24"/>
        </w:rPr>
        <w:t xml:space="preserve">jogador deve </w:t>
      </w:r>
      <w:proofErr w:type="gramStart"/>
      <w:r>
        <w:rPr>
          <w:sz w:val="24"/>
          <w:szCs w:val="24"/>
        </w:rPr>
        <w:t>chegar  aos</w:t>
      </w:r>
      <w:proofErr w:type="gramEnd"/>
      <w:r>
        <w:rPr>
          <w:sz w:val="24"/>
          <w:szCs w:val="24"/>
        </w:rPr>
        <w:t xml:space="preserve"> checkpoints em um tempo pré-determinado</w:t>
      </w:r>
      <w:r w:rsidR="00CA092E">
        <w:rPr>
          <w:sz w:val="24"/>
          <w:szCs w:val="24"/>
        </w:rPr>
        <w:t>. Esse tempo pode ser marcado por um cronômetro na tela ou marcado por eventos. Exemplo: o jogador deve perseguir e capturar um inimigo antes que ele escape. Quanto mais rápido o jogador terminar as fases maior será sua pontuação.</w:t>
      </w:r>
      <w:r w:rsidR="00E52A7E">
        <w:rPr>
          <w:sz w:val="24"/>
          <w:szCs w:val="24"/>
        </w:rPr>
        <w:t xml:space="preserve"> Derrotar inimigos não agrega pontos.</w:t>
      </w:r>
    </w:p>
    <w:p w14:paraId="121EF5CD" w14:textId="77777777" w:rsidR="00396AD3" w:rsidRDefault="00461126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ÇÕES</w:t>
      </w:r>
      <w:r w:rsidR="00C856E6">
        <w:rPr>
          <w:b/>
          <w:sz w:val="24"/>
          <w:szCs w:val="24"/>
        </w:rPr>
        <w:t xml:space="preserve"> DO JOGO</w:t>
      </w:r>
    </w:p>
    <w:p w14:paraId="48C87364" w14:textId="43F326C5" w:rsidR="00396AD3" w:rsidRDefault="004E5CCF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ovimentação</w:t>
      </w:r>
    </w:p>
    <w:p w14:paraId="232125C9" w14:textId="314FC084" w:rsidR="00BD4AD2" w:rsidRDefault="00396AD3" w:rsidP="008F540F">
      <w:pPr>
        <w:jc w:val="both"/>
        <w:rPr>
          <w:i/>
          <w:iCs/>
          <w:sz w:val="24"/>
          <w:szCs w:val="24"/>
        </w:rPr>
      </w:pPr>
      <w:r>
        <w:rPr>
          <w:b/>
          <w:sz w:val="24"/>
          <w:szCs w:val="24"/>
        </w:rPr>
        <w:tab/>
      </w:r>
      <w:r w:rsidR="008F540F">
        <w:rPr>
          <w:sz w:val="24"/>
          <w:szCs w:val="24"/>
        </w:rPr>
        <w:t>O jogador pode se deslocar pelo cenário</w:t>
      </w:r>
      <w:r w:rsidR="004E5CCF">
        <w:rPr>
          <w:sz w:val="24"/>
          <w:szCs w:val="24"/>
        </w:rPr>
        <w:t xml:space="preserve"> </w:t>
      </w:r>
      <w:r w:rsidR="008F540F">
        <w:rPr>
          <w:sz w:val="24"/>
          <w:szCs w:val="24"/>
        </w:rPr>
        <w:t xml:space="preserve">correndo, pulando e escalando os </w:t>
      </w:r>
      <w:r w:rsidR="008F540F" w:rsidRPr="002B41B1">
        <w:rPr>
          <w:i/>
          <w:iCs/>
          <w:sz w:val="24"/>
          <w:szCs w:val="24"/>
        </w:rPr>
        <w:t>obstáculos</w:t>
      </w:r>
      <w:r w:rsidR="00835217">
        <w:rPr>
          <w:sz w:val="24"/>
          <w:szCs w:val="24"/>
        </w:rPr>
        <w:t xml:space="preserve"> </w:t>
      </w:r>
      <w:r w:rsidR="004E5CCF">
        <w:rPr>
          <w:sz w:val="24"/>
          <w:szCs w:val="24"/>
        </w:rPr>
        <w:t xml:space="preserve">com a </w:t>
      </w:r>
      <w:r w:rsidR="004E5CCF" w:rsidRPr="002B41B1">
        <w:rPr>
          <w:i/>
          <w:iCs/>
          <w:sz w:val="24"/>
          <w:szCs w:val="24"/>
        </w:rPr>
        <w:t>Balestra Magnética</w:t>
      </w:r>
      <w:r w:rsidR="008F540F" w:rsidRPr="002B41B1">
        <w:rPr>
          <w:i/>
          <w:iCs/>
          <w:sz w:val="24"/>
          <w:szCs w:val="24"/>
        </w:rPr>
        <w:t>.</w:t>
      </w:r>
    </w:p>
    <w:p w14:paraId="5B9964CA" w14:textId="571B7501" w:rsidR="00E8738A" w:rsidRDefault="00E8738A" w:rsidP="008F540F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scalar</w:t>
      </w:r>
    </w:p>
    <w:p w14:paraId="53648FD0" w14:textId="4CE9F5F2" w:rsidR="00E8738A" w:rsidRPr="00E8738A" w:rsidRDefault="00E8738A" w:rsidP="008F540F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Com a </w:t>
      </w:r>
      <w:r w:rsidRPr="002B41B1">
        <w:rPr>
          <w:i/>
          <w:iCs/>
          <w:sz w:val="24"/>
          <w:szCs w:val="24"/>
        </w:rPr>
        <w:t>Balestra Magnética</w:t>
      </w:r>
      <w:r>
        <w:rPr>
          <w:i/>
          <w:iCs/>
          <w:sz w:val="24"/>
          <w:szCs w:val="24"/>
        </w:rPr>
        <w:t xml:space="preserve">, </w:t>
      </w:r>
      <w:r w:rsidRPr="00E8738A">
        <w:rPr>
          <w:sz w:val="24"/>
          <w:szCs w:val="24"/>
        </w:rPr>
        <w:t>o jogador</w:t>
      </w:r>
      <w:r>
        <w:rPr>
          <w:sz w:val="24"/>
          <w:szCs w:val="24"/>
        </w:rPr>
        <w:t xml:space="preserve"> atira em</w:t>
      </w:r>
      <w:r w:rsidR="005B5DDA">
        <w:rPr>
          <w:sz w:val="24"/>
          <w:szCs w:val="24"/>
        </w:rPr>
        <w:t xml:space="preserve"> uma</w:t>
      </w:r>
      <w:r>
        <w:rPr>
          <w:sz w:val="24"/>
          <w:szCs w:val="24"/>
        </w:rPr>
        <w:t xml:space="preserve"> parede e em seguida será puxado para a </w:t>
      </w:r>
      <w:r w:rsidR="009E7A64">
        <w:rPr>
          <w:sz w:val="24"/>
          <w:szCs w:val="24"/>
        </w:rPr>
        <w:t>ponto</w:t>
      </w:r>
      <w:r>
        <w:rPr>
          <w:sz w:val="24"/>
          <w:szCs w:val="24"/>
        </w:rPr>
        <w:t xml:space="preserve"> de impacto</w:t>
      </w:r>
      <w:r w:rsidR="009E7A64">
        <w:rPr>
          <w:sz w:val="24"/>
          <w:szCs w:val="24"/>
        </w:rPr>
        <w:t>,</w:t>
      </w:r>
      <w:r>
        <w:rPr>
          <w:sz w:val="24"/>
          <w:szCs w:val="24"/>
        </w:rPr>
        <w:t xml:space="preserve"> num movimento linear</w:t>
      </w:r>
      <w:r w:rsidR="009E7A64">
        <w:rPr>
          <w:sz w:val="24"/>
          <w:szCs w:val="24"/>
        </w:rPr>
        <w:t xml:space="preserve">. </w:t>
      </w:r>
    </w:p>
    <w:p w14:paraId="49B35FD1" w14:textId="77777777" w:rsidR="008F540F" w:rsidRDefault="008F540F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Lutar</w:t>
      </w:r>
    </w:p>
    <w:p w14:paraId="016FBFED" w14:textId="238A7633" w:rsidR="008F540F" w:rsidRDefault="008F540F" w:rsidP="008F540F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ab/>
      </w:r>
      <w:r>
        <w:rPr>
          <w:sz w:val="24"/>
          <w:szCs w:val="24"/>
        </w:rPr>
        <w:t xml:space="preserve">O jogador pode lutar contra inimigos </w:t>
      </w:r>
      <w:r w:rsidR="004E5CCF">
        <w:rPr>
          <w:sz w:val="24"/>
          <w:szCs w:val="24"/>
        </w:rPr>
        <w:t xml:space="preserve">com inimigos usando a </w:t>
      </w:r>
      <w:r w:rsidR="004E5CCF" w:rsidRPr="002B41B1">
        <w:rPr>
          <w:i/>
          <w:iCs/>
          <w:sz w:val="24"/>
          <w:szCs w:val="24"/>
        </w:rPr>
        <w:t>arma especial.</w:t>
      </w:r>
      <w:r w:rsidR="002B41B1">
        <w:rPr>
          <w:i/>
          <w:iCs/>
          <w:sz w:val="24"/>
          <w:szCs w:val="24"/>
        </w:rPr>
        <w:t xml:space="preserve"> </w:t>
      </w:r>
      <w:r w:rsidR="002B41B1">
        <w:rPr>
          <w:sz w:val="24"/>
          <w:szCs w:val="24"/>
        </w:rPr>
        <w:t>Também há a opção de</w:t>
      </w:r>
      <w:r w:rsidR="00362D0D">
        <w:rPr>
          <w:sz w:val="24"/>
          <w:szCs w:val="24"/>
        </w:rPr>
        <w:t xml:space="preserve"> tentar acerta-los de um pouco mais de longe com a</w:t>
      </w:r>
      <w:r w:rsidR="002B41B1">
        <w:rPr>
          <w:sz w:val="24"/>
          <w:szCs w:val="24"/>
        </w:rPr>
        <w:t xml:space="preserve"> </w:t>
      </w:r>
      <w:proofErr w:type="spellStart"/>
      <w:r w:rsidR="002B41B1" w:rsidRPr="00362D0D">
        <w:rPr>
          <w:i/>
          <w:iCs/>
          <w:sz w:val="24"/>
          <w:szCs w:val="24"/>
        </w:rPr>
        <w:t>Shotgun</w:t>
      </w:r>
      <w:proofErr w:type="spellEnd"/>
      <w:r w:rsidR="002B41B1">
        <w:rPr>
          <w:sz w:val="24"/>
          <w:szCs w:val="24"/>
        </w:rPr>
        <w:t>.</w:t>
      </w:r>
    </w:p>
    <w:p w14:paraId="605F08D2" w14:textId="6B237E0F" w:rsidR="002B41B1" w:rsidRPr="002A2446" w:rsidRDefault="002B41B1" w:rsidP="008F540F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Cada arma especial tem seus poderes especiais</w:t>
      </w:r>
      <w:r w:rsidR="002A2446">
        <w:rPr>
          <w:sz w:val="24"/>
          <w:szCs w:val="24"/>
        </w:rPr>
        <w:t xml:space="preserve">, que gastam </w:t>
      </w:r>
      <w:r w:rsidR="002A2446">
        <w:rPr>
          <w:i/>
          <w:iCs/>
          <w:sz w:val="24"/>
          <w:szCs w:val="24"/>
        </w:rPr>
        <w:t>energia</w:t>
      </w:r>
      <w:r w:rsidR="002A2446">
        <w:rPr>
          <w:sz w:val="24"/>
          <w:szCs w:val="24"/>
        </w:rPr>
        <w:t xml:space="preserve">. </w:t>
      </w:r>
    </w:p>
    <w:p w14:paraId="06DEF919" w14:textId="4EFE91EF" w:rsidR="002B41B1" w:rsidRDefault="008C7D32" w:rsidP="008F540F">
      <w:pPr>
        <w:jc w:val="both"/>
        <w:rPr>
          <w:b/>
          <w:bCs/>
          <w:sz w:val="24"/>
          <w:szCs w:val="24"/>
        </w:rPr>
      </w:pPr>
      <w:r w:rsidRPr="008C7D32">
        <w:rPr>
          <w:b/>
          <w:bCs/>
          <w:sz w:val="24"/>
          <w:szCs w:val="24"/>
        </w:rPr>
        <w:t>Poderes especiais</w:t>
      </w:r>
    </w:p>
    <w:p w14:paraId="5F20D6EE" w14:textId="5BA057A8" w:rsidR="008C7D32" w:rsidRDefault="008C7D32" w:rsidP="008F540F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Há 4 poderes especiais e um poder máximo, para cada arma especial. Destes poderes, um é defensivo, outro</w:t>
      </w:r>
      <w:r w:rsidR="00E8738A">
        <w:rPr>
          <w:sz w:val="24"/>
          <w:szCs w:val="24"/>
        </w:rPr>
        <w:t xml:space="preserve"> é</w:t>
      </w:r>
      <w:r>
        <w:rPr>
          <w:sz w:val="24"/>
          <w:szCs w:val="24"/>
        </w:rPr>
        <w:t xml:space="preserve"> de agilidade e os outros dois de ataque. O poder especial evidencia a principal característica da arma especial, seja ela </w:t>
      </w:r>
      <w:r w:rsidR="00E8738A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do: </w:t>
      </w:r>
    </w:p>
    <w:p w14:paraId="17315D49" w14:textId="592751A7" w:rsidR="008C7D32" w:rsidRDefault="008C7D32" w:rsidP="008C7D32">
      <w:pPr>
        <w:pStyle w:val="PargrafodaLista"/>
        <w:numPr>
          <w:ilvl w:val="0"/>
          <w:numId w:val="2"/>
        </w:numPr>
        <w:jc w:val="both"/>
        <w:rPr>
          <w:sz w:val="24"/>
          <w:szCs w:val="24"/>
        </w:rPr>
      </w:pPr>
      <w:r w:rsidRPr="008C7D32">
        <w:rPr>
          <w:sz w:val="24"/>
          <w:szCs w:val="24"/>
        </w:rPr>
        <w:t>Fogo</w:t>
      </w:r>
      <w:r>
        <w:rPr>
          <w:sz w:val="24"/>
          <w:szCs w:val="24"/>
        </w:rPr>
        <w:t xml:space="preserve">: </w:t>
      </w:r>
      <w:r w:rsidRPr="008C7D32">
        <w:rPr>
          <w:sz w:val="24"/>
          <w:szCs w:val="24"/>
        </w:rPr>
        <w:t>seus ataques causarão o dobro de dano e todos serão danos de fogo)</w:t>
      </w:r>
      <w:r>
        <w:rPr>
          <w:sz w:val="24"/>
          <w:szCs w:val="24"/>
        </w:rPr>
        <w:t>;</w:t>
      </w:r>
    </w:p>
    <w:p w14:paraId="0A4B6221" w14:textId="7A26AB0F" w:rsidR="008C7D32" w:rsidRDefault="008C7D32" w:rsidP="008C7D32">
      <w:pPr>
        <w:pStyle w:val="PargrafodaList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Gelo: seus ataques causarão 1,5x de dano e imobilizarão inimigos pertos, deixando-os lentos (congelados);</w:t>
      </w:r>
    </w:p>
    <w:p w14:paraId="2CFE6F88" w14:textId="3735D45D" w:rsidR="008C7D32" w:rsidRDefault="008C7D32" w:rsidP="008C7D32">
      <w:pPr>
        <w:pStyle w:val="PargrafodaList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Tempo: tudo fica em câmera lenta, seus ataques causarão 1,5x de dano e seus pulos ficam mais potentes;</w:t>
      </w:r>
    </w:p>
    <w:p w14:paraId="43A3C216" w14:textId="5AD4B4EB" w:rsidR="008C7D32" w:rsidRPr="008C7D32" w:rsidRDefault="008C7D32" w:rsidP="008C7D32">
      <w:pPr>
        <w:pStyle w:val="PargrafodaList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ergia elétrica: você fica em </w:t>
      </w:r>
      <w:r w:rsidRPr="008C7D32">
        <w:rPr>
          <w:i/>
          <w:iCs/>
          <w:sz w:val="24"/>
          <w:szCs w:val="24"/>
        </w:rPr>
        <w:t>modo sobrecarga</w:t>
      </w:r>
      <w:r>
        <w:rPr>
          <w:sz w:val="24"/>
          <w:szCs w:val="24"/>
        </w:rPr>
        <w:t xml:space="preserve"> e seus ataques lançarão raios que atingirão boa parte da tela;</w:t>
      </w:r>
    </w:p>
    <w:p w14:paraId="3722A943" w14:textId="77777777" w:rsidR="00396AD3" w:rsidRDefault="008F540F" w:rsidP="008F540F">
      <w:pPr>
        <w:jc w:val="both"/>
        <w:rPr>
          <w:sz w:val="24"/>
          <w:szCs w:val="24"/>
        </w:rPr>
      </w:pPr>
      <w:r w:rsidRPr="008F540F">
        <w:rPr>
          <w:b/>
          <w:sz w:val="24"/>
          <w:szCs w:val="24"/>
        </w:rPr>
        <w:t>Coletar itens</w:t>
      </w:r>
    </w:p>
    <w:p w14:paraId="47C431BA" w14:textId="13D5FF9E" w:rsidR="008F540F" w:rsidRPr="00175FE3" w:rsidRDefault="008F540F" w:rsidP="008F540F">
      <w:p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ab/>
        <w:t xml:space="preserve">O jogador pode coletar itens que recuperam </w:t>
      </w:r>
      <w:r w:rsidR="004E5CCF">
        <w:rPr>
          <w:sz w:val="24"/>
          <w:szCs w:val="24"/>
        </w:rPr>
        <w:t xml:space="preserve">a </w:t>
      </w:r>
      <w:r w:rsidR="004E5CCF" w:rsidRPr="002B41B1">
        <w:rPr>
          <w:i/>
          <w:iCs/>
          <w:sz w:val="24"/>
          <w:szCs w:val="24"/>
        </w:rPr>
        <w:t>barra de armadura</w:t>
      </w:r>
      <w:r w:rsidR="00175FE3">
        <w:rPr>
          <w:b/>
          <w:bCs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175FE3">
        <w:rPr>
          <w:sz w:val="24"/>
          <w:szCs w:val="24"/>
        </w:rPr>
        <w:t>P</w:t>
      </w:r>
      <w:r>
        <w:rPr>
          <w:sz w:val="24"/>
          <w:szCs w:val="24"/>
        </w:rPr>
        <w:t>ara coletar os itens basta passar próximo a eles.</w:t>
      </w:r>
      <w:r w:rsidR="00175FE3">
        <w:rPr>
          <w:sz w:val="24"/>
          <w:szCs w:val="24"/>
        </w:rPr>
        <w:t xml:space="preserve"> Se pode guardar no máximo 3 itens, todos coletados em diante são usados imediatamente na </w:t>
      </w:r>
      <w:r w:rsidR="00175FE3" w:rsidRPr="002124F5">
        <w:rPr>
          <w:sz w:val="24"/>
          <w:szCs w:val="24"/>
        </w:rPr>
        <w:t>barra de armadura.</w:t>
      </w:r>
    </w:p>
    <w:p w14:paraId="4CB48F53" w14:textId="77777777" w:rsidR="00461126" w:rsidRDefault="00461126" w:rsidP="008F540F">
      <w:pPr>
        <w:jc w:val="both"/>
        <w:rPr>
          <w:b/>
          <w:sz w:val="24"/>
          <w:szCs w:val="24"/>
        </w:rPr>
      </w:pPr>
    </w:p>
    <w:p w14:paraId="45EB4C6D" w14:textId="77777777" w:rsidR="00F37BC3" w:rsidRDefault="00461126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DIFICULDADE</w:t>
      </w:r>
    </w:p>
    <w:p w14:paraId="6EDFD34D" w14:textId="77777777" w:rsidR="00F37BC3" w:rsidRPr="00F37BC3" w:rsidRDefault="00F37BC3" w:rsidP="008F540F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F37BC3">
        <w:rPr>
          <w:sz w:val="24"/>
          <w:szCs w:val="24"/>
        </w:rPr>
        <w:t xml:space="preserve">A dificuldade do </w:t>
      </w:r>
      <w:r>
        <w:rPr>
          <w:sz w:val="24"/>
          <w:szCs w:val="24"/>
        </w:rPr>
        <w:t>jogo é marcada pela quantidade de quites médicos</w:t>
      </w:r>
      <w:r w:rsidR="00835217">
        <w:rPr>
          <w:sz w:val="24"/>
          <w:szCs w:val="24"/>
        </w:rPr>
        <w:t xml:space="preserve"> distribuídos pelo cenário, pela velocidade com que a barra de adrenalina é preenchida /zerada e pelo tempo disponível para chegar aos checkpoints.  Quanto menor o </w:t>
      </w:r>
      <w:proofErr w:type="spellStart"/>
      <w:r w:rsidR="00835217">
        <w:rPr>
          <w:sz w:val="24"/>
          <w:szCs w:val="24"/>
        </w:rPr>
        <w:t>numero</w:t>
      </w:r>
      <w:proofErr w:type="spellEnd"/>
      <w:r w:rsidR="00835217">
        <w:rPr>
          <w:sz w:val="24"/>
          <w:szCs w:val="24"/>
        </w:rPr>
        <w:t xml:space="preserve"> de quites médicos, maior a velocidade da barra de adrenalina e menor o tempo para chegar ao </w:t>
      </w:r>
      <w:proofErr w:type="gramStart"/>
      <w:r w:rsidR="00835217">
        <w:rPr>
          <w:sz w:val="24"/>
          <w:szCs w:val="24"/>
        </w:rPr>
        <w:t>checkpoint ,</w:t>
      </w:r>
      <w:proofErr w:type="gramEnd"/>
      <w:r w:rsidR="00835217">
        <w:rPr>
          <w:sz w:val="24"/>
          <w:szCs w:val="24"/>
        </w:rPr>
        <w:t xml:space="preserve"> mais difícil se torna o jogo. </w:t>
      </w:r>
    </w:p>
    <w:p w14:paraId="1BBA2BC8" w14:textId="77777777" w:rsidR="00CA092E" w:rsidRPr="00024C3C" w:rsidRDefault="00461126" w:rsidP="008F540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HISTÓRIA</w:t>
      </w:r>
    </w:p>
    <w:p w14:paraId="502E6668" w14:textId="77777777" w:rsidR="00CA092E" w:rsidRDefault="00EA752B" w:rsidP="00EA752B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Cutscenes</w:t>
      </w:r>
      <w:proofErr w:type="spellEnd"/>
      <w:r>
        <w:rPr>
          <w:sz w:val="24"/>
          <w:szCs w:val="24"/>
        </w:rPr>
        <w:t xml:space="preserve"> contadas em forma de história em quadrinhos.</w:t>
      </w:r>
    </w:p>
    <w:p w14:paraId="1F1B79F3" w14:textId="77777777" w:rsidR="00EA752B" w:rsidRDefault="00EA752B" w:rsidP="00EA752B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Um ladrão de aluguel</w:t>
      </w:r>
      <w:r w:rsidRPr="00EA752B">
        <w:rPr>
          <w:sz w:val="24"/>
          <w:szCs w:val="24"/>
        </w:rPr>
        <w:t xml:space="preserve"> praticante do </w:t>
      </w:r>
      <w:proofErr w:type="spellStart"/>
      <w:r w:rsidRPr="00EA752B">
        <w:rPr>
          <w:sz w:val="24"/>
          <w:szCs w:val="24"/>
        </w:rPr>
        <w:t>parkour</w:t>
      </w:r>
      <w:proofErr w:type="spellEnd"/>
      <w:r w:rsidRPr="00EA752B">
        <w:rPr>
          <w:sz w:val="24"/>
          <w:szCs w:val="24"/>
        </w:rPr>
        <w:t xml:space="preserve"> foi contratado pelo chefão para roubar tecnologia para criar a máquina do tempo. Ele ainda não sabe, mas o chefão vai usar a máquina para destruir a humanidade. O ladrão não sabe, mas quando souber não vai concordar com essa ideia.</w:t>
      </w:r>
      <w:r>
        <w:rPr>
          <w:sz w:val="24"/>
          <w:szCs w:val="24"/>
        </w:rPr>
        <w:t xml:space="preserve"> (precisa de mais detalhes).</w:t>
      </w:r>
    </w:p>
    <w:p w14:paraId="7C2234C4" w14:textId="77777777" w:rsidR="00944F70" w:rsidRDefault="00944F70" w:rsidP="00944F70">
      <w:pPr>
        <w:rPr>
          <w:sz w:val="24"/>
          <w:szCs w:val="24"/>
        </w:rPr>
      </w:pPr>
    </w:p>
    <w:p w14:paraId="474F4D12" w14:textId="77777777" w:rsidR="00944F70" w:rsidRPr="00024C3C" w:rsidRDefault="00944F70" w:rsidP="00944F7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FASES</w:t>
      </w:r>
    </w:p>
    <w:p w14:paraId="484C8DC5" w14:textId="77777777" w:rsidR="00944F70" w:rsidRPr="00944F70" w:rsidRDefault="00944F70" w:rsidP="00944F70">
      <w:pPr>
        <w:jc w:val="both"/>
        <w:rPr>
          <w:b/>
          <w:sz w:val="24"/>
          <w:szCs w:val="24"/>
        </w:rPr>
      </w:pPr>
      <w:r w:rsidRPr="00944F70">
        <w:rPr>
          <w:b/>
          <w:sz w:val="24"/>
          <w:szCs w:val="24"/>
        </w:rPr>
        <w:lastRenderedPageBreak/>
        <w:t>Fase 1</w:t>
      </w:r>
    </w:p>
    <w:p w14:paraId="3BE79D6D" w14:textId="77777777" w:rsidR="00944F70" w:rsidRDefault="00944F70" w:rsidP="00944F7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Definição do objetivo</w:t>
      </w:r>
    </w:p>
    <w:p w14:paraId="3F8F36CA" w14:textId="77777777" w:rsidR="00944F70" w:rsidRDefault="00944F70" w:rsidP="00944F7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Como ganha e como perde</w:t>
      </w:r>
    </w:p>
    <w:p w14:paraId="7435B534" w14:textId="77777777" w:rsidR="00944F70" w:rsidRDefault="00944F70" w:rsidP="00944F7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Personagens</w:t>
      </w:r>
    </w:p>
    <w:p w14:paraId="4B757337" w14:textId="77777777" w:rsidR="00EA752B" w:rsidRPr="00944F70" w:rsidRDefault="00944F70" w:rsidP="008F540F">
      <w:pPr>
        <w:jc w:val="both"/>
        <w:rPr>
          <w:b/>
          <w:sz w:val="24"/>
          <w:szCs w:val="24"/>
        </w:rPr>
      </w:pPr>
      <w:proofErr w:type="spellStart"/>
      <w:r w:rsidRPr="00944F70">
        <w:rPr>
          <w:b/>
          <w:sz w:val="24"/>
          <w:szCs w:val="24"/>
        </w:rPr>
        <w:t>Cutscene</w:t>
      </w:r>
      <w:proofErr w:type="spellEnd"/>
      <w:r w:rsidRPr="00944F70">
        <w:rPr>
          <w:b/>
          <w:sz w:val="24"/>
          <w:szCs w:val="24"/>
        </w:rPr>
        <w:t xml:space="preserve"> 1</w:t>
      </w:r>
    </w:p>
    <w:p w14:paraId="73D1F166" w14:textId="77777777" w:rsidR="004869FF" w:rsidRPr="004869FF" w:rsidRDefault="00944F70" w:rsidP="00CA104D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ab/>
        <w:t xml:space="preserve">Descrição da </w:t>
      </w:r>
      <w:proofErr w:type="spellStart"/>
      <w:r>
        <w:rPr>
          <w:sz w:val="24"/>
          <w:szCs w:val="24"/>
        </w:rPr>
        <w:t>cutscene</w:t>
      </w:r>
      <w:proofErr w:type="spellEnd"/>
      <w:r>
        <w:rPr>
          <w:sz w:val="24"/>
          <w:szCs w:val="24"/>
        </w:rPr>
        <w:t xml:space="preserve"> e tempo</w:t>
      </w:r>
    </w:p>
    <w:p w14:paraId="5826CFE3" w14:textId="77777777" w:rsidR="004869FF" w:rsidRDefault="004869FF" w:rsidP="008F540F">
      <w:pPr>
        <w:ind w:firstLine="708"/>
        <w:jc w:val="both"/>
        <w:rPr>
          <w:sz w:val="24"/>
          <w:szCs w:val="24"/>
        </w:rPr>
      </w:pPr>
    </w:p>
    <w:p w14:paraId="406417BB" w14:textId="66192D83" w:rsidR="00B514A2" w:rsidRDefault="00E2379F" w:rsidP="00891E56">
      <w:pPr>
        <w:rPr>
          <w:b/>
          <w:bCs/>
          <w:sz w:val="24"/>
          <w:szCs w:val="24"/>
        </w:rPr>
      </w:pPr>
      <w:r w:rsidRPr="00E2379F">
        <w:rPr>
          <w:b/>
          <w:bCs/>
          <w:sz w:val="24"/>
          <w:szCs w:val="24"/>
        </w:rPr>
        <w:t>REFERÊNCIAS</w:t>
      </w:r>
    </w:p>
    <w:p w14:paraId="6EF3E0DD" w14:textId="6F8D2139" w:rsidR="00E2379F" w:rsidRPr="00E2379F" w:rsidRDefault="00E2379F" w:rsidP="00891E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rsonagem principal</w:t>
      </w:r>
    </w:p>
    <w:p w14:paraId="5E900D8B" w14:textId="770E82B7" w:rsidR="00E2379F" w:rsidRDefault="0089166B" w:rsidP="00891E56">
      <w:pPr>
        <w:rPr>
          <w:sz w:val="24"/>
          <w:szCs w:val="24"/>
        </w:rPr>
      </w:pPr>
      <w:hyperlink r:id="rId10" w:history="1">
        <w:r w:rsidR="00E2379F" w:rsidRPr="00C73473">
          <w:rPr>
            <w:rStyle w:val="Hyperlink"/>
            <w:sz w:val="24"/>
            <w:szCs w:val="24"/>
          </w:rPr>
          <w:t>https://www.cgtrader.com/free-3d-models/character/sci-fi/sc-fi-warrior-for-game-with-animations</w:t>
        </w:r>
      </w:hyperlink>
    </w:p>
    <w:p w14:paraId="701654FD" w14:textId="77777777" w:rsidR="00E2379F" w:rsidRPr="00891E56" w:rsidRDefault="00E2379F" w:rsidP="00891E56">
      <w:pPr>
        <w:rPr>
          <w:sz w:val="24"/>
          <w:szCs w:val="24"/>
        </w:rPr>
      </w:pPr>
    </w:p>
    <w:sectPr w:rsidR="00E2379F" w:rsidRPr="00891E56" w:rsidSect="00B36E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1683F"/>
    <w:multiLevelType w:val="hybridMultilevel"/>
    <w:tmpl w:val="8C5E7B3E"/>
    <w:lvl w:ilvl="0" w:tplc="8BAA83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B878F6"/>
    <w:multiLevelType w:val="hybridMultilevel"/>
    <w:tmpl w:val="72CC88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LIwNDAwNjY0MzRR0lEKTi0uzszPAykwrAUArCOmdCwAAAA="/>
  </w:docVars>
  <w:rsids>
    <w:rsidRoot w:val="00032C5B"/>
    <w:rsid w:val="00022929"/>
    <w:rsid w:val="00024C3C"/>
    <w:rsid w:val="00032C5B"/>
    <w:rsid w:val="000842AF"/>
    <w:rsid w:val="00096D1B"/>
    <w:rsid w:val="00175FE3"/>
    <w:rsid w:val="001A3FE1"/>
    <w:rsid w:val="001E3080"/>
    <w:rsid w:val="002049E8"/>
    <w:rsid w:val="002124F5"/>
    <w:rsid w:val="00256668"/>
    <w:rsid w:val="00276D73"/>
    <w:rsid w:val="002A2446"/>
    <w:rsid w:val="002B32B5"/>
    <w:rsid w:val="002B41B1"/>
    <w:rsid w:val="002E00B5"/>
    <w:rsid w:val="00317357"/>
    <w:rsid w:val="00334C32"/>
    <w:rsid w:val="00360B08"/>
    <w:rsid w:val="00362D0D"/>
    <w:rsid w:val="00366CC1"/>
    <w:rsid w:val="00396AD3"/>
    <w:rsid w:val="003A020B"/>
    <w:rsid w:val="003A46B7"/>
    <w:rsid w:val="00441CDE"/>
    <w:rsid w:val="00461126"/>
    <w:rsid w:val="004869FF"/>
    <w:rsid w:val="004E5CCF"/>
    <w:rsid w:val="00516AB6"/>
    <w:rsid w:val="005273AE"/>
    <w:rsid w:val="00555BFC"/>
    <w:rsid w:val="0058679B"/>
    <w:rsid w:val="005B5BB4"/>
    <w:rsid w:val="005B5DDA"/>
    <w:rsid w:val="005B6807"/>
    <w:rsid w:val="0061119A"/>
    <w:rsid w:val="00634D46"/>
    <w:rsid w:val="006604BA"/>
    <w:rsid w:val="0067767B"/>
    <w:rsid w:val="006D30BC"/>
    <w:rsid w:val="006E5E28"/>
    <w:rsid w:val="006F6471"/>
    <w:rsid w:val="00702232"/>
    <w:rsid w:val="00753053"/>
    <w:rsid w:val="007F171E"/>
    <w:rsid w:val="00824810"/>
    <w:rsid w:val="00830311"/>
    <w:rsid w:val="00835217"/>
    <w:rsid w:val="0089166B"/>
    <w:rsid w:val="00891E56"/>
    <w:rsid w:val="008A1959"/>
    <w:rsid w:val="008B1448"/>
    <w:rsid w:val="008B25AE"/>
    <w:rsid w:val="008B3CC2"/>
    <w:rsid w:val="008C7D32"/>
    <w:rsid w:val="008F540F"/>
    <w:rsid w:val="0092053E"/>
    <w:rsid w:val="009411DF"/>
    <w:rsid w:val="00944F70"/>
    <w:rsid w:val="0099479E"/>
    <w:rsid w:val="009A306F"/>
    <w:rsid w:val="009D16F4"/>
    <w:rsid w:val="009E5789"/>
    <w:rsid w:val="009E7A64"/>
    <w:rsid w:val="009F12AD"/>
    <w:rsid w:val="00AB1DD3"/>
    <w:rsid w:val="00AC46D9"/>
    <w:rsid w:val="00AD4089"/>
    <w:rsid w:val="00AE56BD"/>
    <w:rsid w:val="00AF00C3"/>
    <w:rsid w:val="00B201BB"/>
    <w:rsid w:val="00B36E78"/>
    <w:rsid w:val="00B514A2"/>
    <w:rsid w:val="00B54018"/>
    <w:rsid w:val="00B726D6"/>
    <w:rsid w:val="00BA499E"/>
    <w:rsid w:val="00BC7003"/>
    <w:rsid w:val="00BD4AD2"/>
    <w:rsid w:val="00BE4A66"/>
    <w:rsid w:val="00C24A82"/>
    <w:rsid w:val="00C252C1"/>
    <w:rsid w:val="00C74293"/>
    <w:rsid w:val="00C856E6"/>
    <w:rsid w:val="00CA092E"/>
    <w:rsid w:val="00CA104D"/>
    <w:rsid w:val="00CB341C"/>
    <w:rsid w:val="00CF7AB0"/>
    <w:rsid w:val="00D0611F"/>
    <w:rsid w:val="00D170E5"/>
    <w:rsid w:val="00D43749"/>
    <w:rsid w:val="00D55324"/>
    <w:rsid w:val="00D65678"/>
    <w:rsid w:val="00D93F94"/>
    <w:rsid w:val="00DB7F1A"/>
    <w:rsid w:val="00DE686D"/>
    <w:rsid w:val="00E05425"/>
    <w:rsid w:val="00E2379F"/>
    <w:rsid w:val="00E52A7E"/>
    <w:rsid w:val="00E53FF7"/>
    <w:rsid w:val="00E73072"/>
    <w:rsid w:val="00E8738A"/>
    <w:rsid w:val="00E92541"/>
    <w:rsid w:val="00EA752B"/>
    <w:rsid w:val="00EC6044"/>
    <w:rsid w:val="00F17992"/>
    <w:rsid w:val="00F2497C"/>
    <w:rsid w:val="00F378AC"/>
    <w:rsid w:val="00F37BC3"/>
    <w:rsid w:val="00F514DF"/>
    <w:rsid w:val="00FC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EE6A0"/>
  <w15:docId w15:val="{B1AF19FC-A61D-43F5-9AF0-080A11DF6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E7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096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F00C3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2049E8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049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tore.unity.com/packages/2d/textures-materials/sky/skybox-series-free-103633" TargetMode="External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cgtrader.com/free-3d-models/character/sci-fi/sc-fi-warrior-for-game-with-anim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setstore.unity.com/packages/3d/characters/robots/medium-mech-striker-12434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E1E433-72B1-4795-A7B9-3B5C6602B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1</TotalTime>
  <Pages>9</Pages>
  <Words>1932</Words>
  <Characters>10438</Characters>
  <Application>Microsoft Office Word</Application>
  <DocSecurity>0</DocSecurity>
  <Lines>86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lio</dc:creator>
  <cp:lastModifiedBy>M.V</cp:lastModifiedBy>
  <cp:revision>82</cp:revision>
  <dcterms:created xsi:type="dcterms:W3CDTF">2012-12-12T00:02:00Z</dcterms:created>
  <dcterms:modified xsi:type="dcterms:W3CDTF">2021-06-22T15:27:00Z</dcterms:modified>
</cp:coreProperties>
</file>